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E8F2C4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826BE">
        <w:rPr>
          <w:rFonts w:eastAsia="Times New Roman"/>
        </w:rPr>
        <w:t xml:space="preserve"> – Secondary Component</w:t>
      </w:r>
    </w:p>
    <w:p w14:paraId="7A5A68F0" w14:textId="12D1FC5F" w:rsidR="00EA581C" w:rsidRDefault="00F30033" w:rsidP="00E60D07">
      <w:pPr>
        <w:pStyle w:val="Heading1"/>
        <w:spacing w:before="0"/>
        <w:rPr>
          <w:rFonts w:eastAsia="Times New Roman"/>
        </w:rPr>
      </w:pPr>
      <w:r w:rsidRPr="00F30033">
        <w:rPr>
          <w:rFonts w:eastAsia="Times New Roman"/>
        </w:rPr>
        <w:t>Administrative Assistant &amp; Secretarial Science, General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401</w:t>
      </w:r>
    </w:p>
    <w:p w14:paraId="3FD86B02" w14:textId="5AA50609" w:rsidR="00E60D07" w:rsidRPr="009826BE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826BE">
        <w:rPr>
          <w:rFonts w:eastAsia="Times New Roman"/>
          <w:sz w:val="24"/>
          <w:szCs w:val="24"/>
        </w:rPr>
        <w:t>H</w:t>
      </w:r>
      <w:r w:rsidR="00E60D07" w:rsidRPr="009826BE">
        <w:rPr>
          <w:rFonts w:eastAsia="Times New Roman"/>
          <w:sz w:val="24"/>
          <w:szCs w:val="24"/>
        </w:rPr>
        <w:t xml:space="preserve">igh </w:t>
      </w:r>
      <w:r w:rsidRPr="009826BE">
        <w:rPr>
          <w:rFonts w:eastAsia="Times New Roman"/>
          <w:sz w:val="24"/>
          <w:szCs w:val="24"/>
        </w:rPr>
        <w:t>S</w:t>
      </w:r>
      <w:r w:rsidR="00E60D07" w:rsidRPr="009826BE">
        <w:rPr>
          <w:rFonts w:eastAsia="Times New Roman"/>
          <w:sz w:val="24"/>
          <w:szCs w:val="24"/>
        </w:rPr>
        <w:t xml:space="preserve">chool </w:t>
      </w:r>
      <w:r w:rsidRPr="009826BE">
        <w:rPr>
          <w:rFonts w:eastAsia="Times New Roman"/>
          <w:sz w:val="24"/>
          <w:szCs w:val="24"/>
        </w:rPr>
        <w:t>G</w:t>
      </w:r>
      <w:r w:rsidR="00E60D07" w:rsidRPr="009826BE">
        <w:rPr>
          <w:rFonts w:eastAsia="Times New Roman"/>
          <w:sz w:val="24"/>
          <w:szCs w:val="24"/>
        </w:rPr>
        <w:t xml:space="preserve">raduation </w:t>
      </w:r>
      <w:r w:rsidR="00AE5EDB" w:rsidRPr="009826BE">
        <w:rPr>
          <w:rFonts w:eastAsia="Times New Roman"/>
          <w:sz w:val="24"/>
          <w:szCs w:val="24"/>
        </w:rPr>
        <w:t>Y</w:t>
      </w:r>
      <w:r w:rsidR="00E60D07" w:rsidRPr="009826BE">
        <w:rPr>
          <w:rFonts w:eastAsia="Times New Roman"/>
          <w:sz w:val="24"/>
          <w:szCs w:val="24"/>
        </w:rPr>
        <w:t>ears 20</w:t>
      </w:r>
      <w:r w:rsidR="00EA581C" w:rsidRPr="009826BE">
        <w:rPr>
          <w:rFonts w:eastAsia="Times New Roman"/>
          <w:sz w:val="24"/>
          <w:szCs w:val="24"/>
        </w:rPr>
        <w:t>2</w:t>
      </w:r>
      <w:r w:rsidR="004D4EFE" w:rsidRPr="009826BE">
        <w:rPr>
          <w:rFonts w:eastAsia="Times New Roman"/>
          <w:sz w:val="24"/>
          <w:szCs w:val="24"/>
        </w:rPr>
        <w:t>2</w:t>
      </w:r>
      <w:r w:rsidR="00E60D07" w:rsidRPr="009826BE">
        <w:rPr>
          <w:rFonts w:eastAsia="Times New Roman"/>
          <w:sz w:val="24"/>
          <w:szCs w:val="24"/>
        </w:rPr>
        <w:t>, 202</w:t>
      </w:r>
      <w:r w:rsidR="004D4EFE" w:rsidRPr="009826BE">
        <w:rPr>
          <w:rFonts w:eastAsia="Times New Roman"/>
          <w:sz w:val="24"/>
          <w:szCs w:val="24"/>
        </w:rPr>
        <w:t>3</w:t>
      </w:r>
      <w:r w:rsidR="00E60D07" w:rsidRPr="009826BE">
        <w:rPr>
          <w:rFonts w:eastAsia="Times New Roman"/>
          <w:sz w:val="24"/>
          <w:szCs w:val="24"/>
        </w:rPr>
        <w:t>, 202</w:t>
      </w:r>
      <w:bookmarkEnd w:id="0"/>
      <w:r w:rsidR="004D4EFE" w:rsidRPr="009826BE">
        <w:rPr>
          <w:rFonts w:eastAsia="Times New Roman"/>
          <w:sz w:val="24"/>
          <w:szCs w:val="24"/>
        </w:rPr>
        <w:t>4</w:t>
      </w:r>
    </w:p>
    <w:p w14:paraId="523AF23E" w14:textId="26A7F67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30033">
        <w:rPr>
          <w:rFonts w:eastAsia="Times New Roman"/>
        </w:rPr>
        <w:t>Reserved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5EC37E6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bookmarkEnd w:id="1"/>
      <w:tr w:rsidR="00F30033" w:rsidRPr="00E60D07" w14:paraId="594B24A7" w14:textId="77777777" w:rsidTr="00F3003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7BE4F0A" w:rsidR="00F30033" w:rsidRPr="00EA581C" w:rsidRDefault="00F30033" w:rsidP="00F30033">
            <w:pPr>
              <w:rPr>
                <w:rFonts w:eastAsia="Times New Roman" w:cs="Arial"/>
              </w:rPr>
            </w:pPr>
            <w:r w:rsidRPr="001D62D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E1ACDE9" w:rsidR="00F30033" w:rsidRPr="00EA581C" w:rsidRDefault="00F30033" w:rsidP="00F30033">
            <w:pPr>
              <w:rPr>
                <w:rFonts w:eastAsia="Times New Roman" w:cs="Arial"/>
              </w:rPr>
            </w:pPr>
            <w:r w:rsidRPr="001D62D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BDC556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500DD05" w14:textId="5DED9E25" w:rsidR="00F30033" w:rsidRPr="007471BF" w:rsidRDefault="00F30033" w:rsidP="00F30033">
            <w:r w:rsidRPr="001D62DE">
              <w:t>102</w:t>
            </w:r>
          </w:p>
        </w:tc>
        <w:tc>
          <w:tcPr>
            <w:tcW w:w="7650" w:type="dxa"/>
            <w:vAlign w:val="center"/>
          </w:tcPr>
          <w:p w14:paraId="4D2BCFA0" w14:textId="3E28D63B" w:rsidR="00F30033" w:rsidRPr="004D4EFE" w:rsidRDefault="00F30033" w:rsidP="00F30033">
            <w:r w:rsidRPr="001D62D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004B84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61E0F6E" w14:textId="45F0FD43" w:rsidR="00F30033" w:rsidRPr="007471BF" w:rsidRDefault="00F30033" w:rsidP="00F30033">
            <w:r w:rsidRPr="001D62DE">
              <w:t>103</w:t>
            </w:r>
          </w:p>
        </w:tc>
        <w:tc>
          <w:tcPr>
            <w:tcW w:w="7650" w:type="dxa"/>
            <w:vAlign w:val="center"/>
          </w:tcPr>
          <w:p w14:paraId="7A42E006" w14:textId="6DA14D62" w:rsidR="00F30033" w:rsidRPr="004D4EFE" w:rsidRDefault="00F30033" w:rsidP="00F30033">
            <w:r w:rsidRPr="001D62DE">
              <w:t>RESERVED</w:t>
            </w:r>
          </w:p>
        </w:tc>
        <w:tc>
          <w:tcPr>
            <w:tcW w:w="1620" w:type="dxa"/>
            <w:vAlign w:val="center"/>
          </w:tcPr>
          <w:p w14:paraId="72994A2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F36A18F" w:rsidR="00E60D07" w:rsidRDefault="00E60D07" w:rsidP="00E60D07">
      <w:pPr>
        <w:pStyle w:val="Heading2"/>
      </w:pPr>
      <w:r>
        <w:t xml:space="preserve">200 </w:t>
      </w:r>
      <w:r w:rsidR="00F30033">
        <w:t>Computer and Interne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5D65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67D3CCF8" w14:textId="77777777" w:rsidTr="00F3003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3311E8A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09D8625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Identify different types of devices and how they relate to networks (wired vs. wireless)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6B27CC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B513863" w14:textId="7702AC27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2</w:t>
            </w:r>
          </w:p>
        </w:tc>
        <w:tc>
          <w:tcPr>
            <w:tcW w:w="7650" w:type="dxa"/>
            <w:vAlign w:val="center"/>
          </w:tcPr>
          <w:p w14:paraId="55ED1763" w14:textId="7A80392F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Differentiate between operating systems and applications software.</w:t>
            </w:r>
          </w:p>
        </w:tc>
        <w:tc>
          <w:tcPr>
            <w:tcW w:w="1620" w:type="dxa"/>
            <w:vAlign w:val="center"/>
          </w:tcPr>
          <w:p w14:paraId="03A7209D" w14:textId="733F4C14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C2E134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E178321" w14:textId="4B0552A4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3</w:t>
            </w:r>
          </w:p>
        </w:tc>
        <w:tc>
          <w:tcPr>
            <w:tcW w:w="7650" w:type="dxa"/>
            <w:vAlign w:val="center"/>
          </w:tcPr>
          <w:p w14:paraId="170E6E85" w14:textId="07EB7D70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Identify the functions of computer hardware, software, apps, and peripheral devices in the Information Processing Cycle.</w:t>
            </w:r>
          </w:p>
        </w:tc>
        <w:tc>
          <w:tcPr>
            <w:tcW w:w="1620" w:type="dxa"/>
            <w:vAlign w:val="center"/>
          </w:tcPr>
          <w:p w14:paraId="1FB29C97" w14:textId="71148552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4177C0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B22CAE6" w14:textId="28BBCC53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4</w:t>
            </w:r>
          </w:p>
        </w:tc>
        <w:tc>
          <w:tcPr>
            <w:tcW w:w="7650" w:type="dxa"/>
            <w:vAlign w:val="center"/>
          </w:tcPr>
          <w:p w14:paraId="70CEB03E" w14:textId="04E0C5A5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Utilize the internet and network resources.</w:t>
            </w:r>
          </w:p>
        </w:tc>
        <w:tc>
          <w:tcPr>
            <w:tcW w:w="1620" w:type="dxa"/>
            <w:vAlign w:val="center"/>
          </w:tcPr>
          <w:p w14:paraId="444C40CC" w14:textId="0841627E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9EAC92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1461B6F" w14:textId="475EDA14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5</w:t>
            </w:r>
          </w:p>
        </w:tc>
        <w:tc>
          <w:tcPr>
            <w:tcW w:w="7650" w:type="dxa"/>
            <w:vAlign w:val="center"/>
          </w:tcPr>
          <w:p w14:paraId="59975919" w14:textId="7E4075D3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Assess, interpret, and manipulate intranet and internet research.</w:t>
            </w:r>
          </w:p>
        </w:tc>
        <w:tc>
          <w:tcPr>
            <w:tcW w:w="1620" w:type="dxa"/>
            <w:vAlign w:val="center"/>
          </w:tcPr>
          <w:p w14:paraId="1E4203E1" w14:textId="2880E572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47B4C6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8B5703C" w14:textId="1C132376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6</w:t>
            </w:r>
          </w:p>
        </w:tc>
        <w:tc>
          <w:tcPr>
            <w:tcW w:w="7650" w:type="dxa"/>
            <w:vAlign w:val="center"/>
          </w:tcPr>
          <w:p w14:paraId="439F889C" w14:textId="4530413B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 xml:space="preserve">Import and export data using multiple applications.  </w:t>
            </w:r>
          </w:p>
        </w:tc>
        <w:tc>
          <w:tcPr>
            <w:tcW w:w="1620" w:type="dxa"/>
            <w:vAlign w:val="center"/>
          </w:tcPr>
          <w:p w14:paraId="5A48A834" w14:textId="170A093F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FE29F6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4411957" w14:textId="19F3DE10" w:rsidR="00F30033" w:rsidRPr="00B66156" w:rsidRDefault="00F30033" w:rsidP="00F30033">
            <w:r w:rsidRPr="00E756AE">
              <w:t>207</w:t>
            </w:r>
          </w:p>
        </w:tc>
        <w:tc>
          <w:tcPr>
            <w:tcW w:w="7650" w:type="dxa"/>
            <w:vAlign w:val="center"/>
          </w:tcPr>
          <w:p w14:paraId="607610A5" w14:textId="3ECDFBD5" w:rsidR="00F30033" w:rsidRPr="00B66156" w:rsidRDefault="00F30033" w:rsidP="00F30033">
            <w:r w:rsidRPr="00E756AE">
              <w:t>Identify various video/audio conferencing platforms and how they can be used for meetings and collaboration. </w:t>
            </w:r>
          </w:p>
        </w:tc>
        <w:tc>
          <w:tcPr>
            <w:tcW w:w="1620" w:type="dxa"/>
            <w:vAlign w:val="center"/>
          </w:tcPr>
          <w:p w14:paraId="2C6982F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3AB4565" w14:textId="77777777" w:rsidR="004255F5" w:rsidRDefault="004255F5" w:rsidP="007F79E0">
      <w:pPr>
        <w:pStyle w:val="Heading2"/>
      </w:pPr>
    </w:p>
    <w:p w14:paraId="668EB513" w14:textId="77777777" w:rsidR="004255F5" w:rsidRDefault="004255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5C91F5C7" w:rsidR="00E60D07" w:rsidRDefault="00E60D07" w:rsidP="007F79E0">
      <w:pPr>
        <w:pStyle w:val="Heading2"/>
      </w:pPr>
      <w:r>
        <w:lastRenderedPageBreak/>
        <w:t xml:space="preserve">300 </w:t>
      </w:r>
      <w:r w:rsidR="00F30033">
        <w:t>Document Processing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17096C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6963B85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F0239E8" w14:textId="325A9B19" w:rsidR="00F30033" w:rsidRPr="00E60D07" w:rsidRDefault="00F30033" w:rsidP="00F30033">
            <w:pPr>
              <w:rPr>
                <w:rFonts w:eastAsia="Times New Roman" w:cs="Arial"/>
              </w:rPr>
            </w:pPr>
            <w:r w:rsidRPr="00D91F3F">
              <w:t>301</w:t>
            </w:r>
          </w:p>
        </w:tc>
        <w:tc>
          <w:tcPr>
            <w:tcW w:w="7650" w:type="dxa"/>
            <w:vAlign w:val="center"/>
          </w:tcPr>
          <w:p w14:paraId="3374318E" w14:textId="62B9B89A" w:rsidR="00F30033" w:rsidRPr="00E60D07" w:rsidRDefault="00F30033" w:rsidP="00F30033">
            <w:pPr>
              <w:rPr>
                <w:rFonts w:eastAsia="Times New Roman" w:cs="Arial"/>
              </w:rPr>
            </w:pPr>
            <w:r w:rsidRPr="00D91F3F">
              <w:t>Utilize templates to prepare documents</w:t>
            </w:r>
            <w:r w:rsidR="008E5D82">
              <w:t xml:space="preserve">, </w:t>
            </w:r>
            <w:r w:rsidRPr="00D91F3F">
              <w:t>e.g., invoices, fax cover sheets, time sheets.</w:t>
            </w:r>
          </w:p>
        </w:tc>
        <w:tc>
          <w:tcPr>
            <w:tcW w:w="1620" w:type="dxa"/>
            <w:hideMark/>
          </w:tcPr>
          <w:p w14:paraId="0B9DD7E0" w14:textId="0569F95A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48A0D7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1A4BEB3" w14:textId="03A49646" w:rsidR="00F30033" w:rsidRPr="00E60D07" w:rsidRDefault="00F30033" w:rsidP="00F30033">
            <w:pPr>
              <w:rPr>
                <w:rFonts w:eastAsia="Times New Roman" w:cs="Arial"/>
              </w:rPr>
            </w:pPr>
            <w:r w:rsidRPr="00D91F3F">
              <w:t>302</w:t>
            </w:r>
          </w:p>
        </w:tc>
        <w:tc>
          <w:tcPr>
            <w:tcW w:w="7650" w:type="dxa"/>
            <w:vAlign w:val="center"/>
          </w:tcPr>
          <w:p w14:paraId="1834969F" w14:textId="2DD33F06" w:rsidR="00F30033" w:rsidRPr="00E60D07" w:rsidRDefault="00F30033" w:rsidP="00F30033">
            <w:pPr>
              <w:rPr>
                <w:rFonts w:eastAsia="Times New Roman" w:cs="Arial"/>
              </w:rPr>
            </w:pPr>
            <w:r w:rsidRPr="00D91F3F">
              <w:t>RESERVED</w:t>
            </w:r>
          </w:p>
        </w:tc>
        <w:tc>
          <w:tcPr>
            <w:tcW w:w="1620" w:type="dxa"/>
          </w:tcPr>
          <w:p w14:paraId="34831114" w14:textId="4D8FA59F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E27387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3C91099" w14:textId="66963A68" w:rsidR="00F30033" w:rsidRPr="00D75E05" w:rsidRDefault="00F30033" w:rsidP="00F30033">
            <w:r w:rsidRPr="00D91F3F">
              <w:t>303</w:t>
            </w:r>
          </w:p>
        </w:tc>
        <w:tc>
          <w:tcPr>
            <w:tcW w:w="7650" w:type="dxa"/>
            <w:vAlign w:val="center"/>
          </w:tcPr>
          <w:p w14:paraId="338EA030" w14:textId="6A53646D" w:rsidR="00F30033" w:rsidRPr="00D75E05" w:rsidRDefault="00F30033" w:rsidP="00F30033">
            <w:r w:rsidRPr="00D91F3F">
              <w:t>Enhance documents with graphics.</w:t>
            </w:r>
          </w:p>
        </w:tc>
        <w:tc>
          <w:tcPr>
            <w:tcW w:w="1620" w:type="dxa"/>
          </w:tcPr>
          <w:p w14:paraId="01A42CC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4A26E0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107DC7" w14:textId="7820AABF" w:rsidR="00F30033" w:rsidRPr="00D75E05" w:rsidRDefault="00F30033" w:rsidP="00F30033">
            <w:r w:rsidRPr="00D91F3F">
              <w:t>304</w:t>
            </w:r>
          </w:p>
        </w:tc>
        <w:tc>
          <w:tcPr>
            <w:tcW w:w="7650" w:type="dxa"/>
            <w:vAlign w:val="center"/>
          </w:tcPr>
          <w:p w14:paraId="31B61E46" w14:textId="09EBD167" w:rsidR="00F30033" w:rsidRPr="00D75E05" w:rsidRDefault="00F30033" w:rsidP="00F30033">
            <w:r w:rsidRPr="00D91F3F">
              <w:t>Create and format letters, forms, memos, agendas, minutes, press releases, itineraries and reports</w:t>
            </w:r>
            <w:r w:rsidR="008E5D82">
              <w:t>,</w:t>
            </w:r>
            <w:r w:rsidRPr="00D91F3F">
              <w:t xml:space="preserve"> and tables in document processing software.</w:t>
            </w:r>
          </w:p>
        </w:tc>
        <w:tc>
          <w:tcPr>
            <w:tcW w:w="1620" w:type="dxa"/>
          </w:tcPr>
          <w:p w14:paraId="32B43B3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CDE09A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67A4224" w14:textId="041D0081" w:rsidR="00F30033" w:rsidRPr="00D75E05" w:rsidRDefault="00F30033" w:rsidP="00F30033">
            <w:r w:rsidRPr="00D91F3F">
              <w:t>305</w:t>
            </w:r>
          </w:p>
        </w:tc>
        <w:tc>
          <w:tcPr>
            <w:tcW w:w="7650" w:type="dxa"/>
            <w:vAlign w:val="center"/>
          </w:tcPr>
          <w:p w14:paraId="7B484846" w14:textId="59DD0CD9" w:rsidR="00F30033" w:rsidRPr="00D75E05" w:rsidRDefault="00F30033" w:rsidP="00F30033">
            <w:r w:rsidRPr="00D91F3F">
              <w:t>RESERVED</w:t>
            </w:r>
          </w:p>
        </w:tc>
        <w:tc>
          <w:tcPr>
            <w:tcW w:w="1620" w:type="dxa"/>
          </w:tcPr>
          <w:p w14:paraId="1F09A68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10AD29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2A89CEE" w14:textId="6AA42E4B" w:rsidR="00F30033" w:rsidRPr="00D75E05" w:rsidRDefault="00F30033" w:rsidP="00F30033">
            <w:r w:rsidRPr="00D91F3F">
              <w:t>306</w:t>
            </w:r>
          </w:p>
        </w:tc>
        <w:tc>
          <w:tcPr>
            <w:tcW w:w="7650" w:type="dxa"/>
            <w:vAlign w:val="center"/>
          </w:tcPr>
          <w:p w14:paraId="399911CE" w14:textId="36CD0DA6" w:rsidR="00F30033" w:rsidRPr="00D75E05" w:rsidRDefault="00F30033" w:rsidP="00F30033">
            <w:r w:rsidRPr="00D91F3F">
              <w:t>Generate form letters, mailing labels, envelopes</w:t>
            </w:r>
            <w:r w:rsidR="008E5D82">
              <w:t>,</w:t>
            </w:r>
            <w:r w:rsidRPr="00D91F3F">
              <w:t xml:space="preserve"> and emails using mail merge.</w:t>
            </w:r>
          </w:p>
        </w:tc>
        <w:tc>
          <w:tcPr>
            <w:tcW w:w="1620" w:type="dxa"/>
          </w:tcPr>
          <w:p w14:paraId="404CE04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AA753B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A3C84E0" w14:textId="6C58B93B" w:rsidR="00F30033" w:rsidRPr="00D75E05" w:rsidRDefault="00F30033" w:rsidP="00F30033">
            <w:r w:rsidRPr="00D91F3F">
              <w:t>307</w:t>
            </w:r>
          </w:p>
        </w:tc>
        <w:tc>
          <w:tcPr>
            <w:tcW w:w="7650" w:type="dxa"/>
            <w:vAlign w:val="center"/>
          </w:tcPr>
          <w:p w14:paraId="0EC260B7" w14:textId="470EF40D" w:rsidR="00F30033" w:rsidRPr="00D75E05" w:rsidRDefault="00F30033" w:rsidP="00F30033">
            <w:r w:rsidRPr="00D91F3F">
              <w:t>RESERVED</w:t>
            </w:r>
          </w:p>
        </w:tc>
        <w:tc>
          <w:tcPr>
            <w:tcW w:w="1620" w:type="dxa"/>
          </w:tcPr>
          <w:p w14:paraId="5205101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ECF5A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5AF1D48" w14:textId="02BA7557" w:rsidR="00F30033" w:rsidRPr="00A331DD" w:rsidRDefault="00F30033" w:rsidP="00F30033">
            <w:r w:rsidRPr="00D91F3F">
              <w:t>308</w:t>
            </w:r>
          </w:p>
        </w:tc>
        <w:tc>
          <w:tcPr>
            <w:tcW w:w="7650" w:type="dxa"/>
            <w:vAlign w:val="center"/>
          </w:tcPr>
          <w:p w14:paraId="5A034160" w14:textId="7F6D0E74" w:rsidR="00F30033" w:rsidRPr="00A331DD" w:rsidRDefault="00F30033" w:rsidP="00F30033">
            <w:r w:rsidRPr="00D91F3F">
              <w:t>Create, edit, and format documents</w:t>
            </w:r>
            <w:r w:rsidR="008E5D82">
              <w:t>.</w:t>
            </w:r>
          </w:p>
        </w:tc>
        <w:tc>
          <w:tcPr>
            <w:tcW w:w="1620" w:type="dxa"/>
          </w:tcPr>
          <w:p w14:paraId="49EFE13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E79A4A4" w:rsidR="007F79E0" w:rsidRDefault="007F79E0" w:rsidP="007F79E0">
      <w:pPr>
        <w:pStyle w:val="Heading2"/>
      </w:pPr>
      <w:r>
        <w:t xml:space="preserve">400 </w:t>
      </w:r>
      <w:r w:rsidR="00F30033">
        <w:t>Spreadsheet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F6AD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791966A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9A866F3" w14:textId="69E7BEA3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1</w:t>
            </w:r>
          </w:p>
        </w:tc>
        <w:tc>
          <w:tcPr>
            <w:tcW w:w="7650" w:type="dxa"/>
            <w:vAlign w:val="center"/>
          </w:tcPr>
          <w:p w14:paraId="0C82466E" w14:textId="0423B84F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, edit, and format spreadsheets.</w:t>
            </w:r>
          </w:p>
        </w:tc>
        <w:tc>
          <w:tcPr>
            <w:tcW w:w="1620" w:type="dxa"/>
            <w:hideMark/>
          </w:tcPr>
          <w:p w14:paraId="7CD4AEBE" w14:textId="539A309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F81F3B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E830D7F" w14:textId="7DC7B0BE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2</w:t>
            </w:r>
          </w:p>
        </w:tc>
        <w:tc>
          <w:tcPr>
            <w:tcW w:w="7650" w:type="dxa"/>
            <w:vAlign w:val="center"/>
          </w:tcPr>
          <w:p w14:paraId="64A9A743" w14:textId="1D630403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Enhance spreadsheets with graphics.</w:t>
            </w:r>
          </w:p>
        </w:tc>
        <w:tc>
          <w:tcPr>
            <w:tcW w:w="1620" w:type="dxa"/>
          </w:tcPr>
          <w:p w14:paraId="5B82A548" w14:textId="671BF7FD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424F3C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B4AC167" w14:textId="0EA3974B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3</w:t>
            </w:r>
          </w:p>
        </w:tc>
        <w:tc>
          <w:tcPr>
            <w:tcW w:w="7650" w:type="dxa"/>
            <w:vAlign w:val="center"/>
          </w:tcPr>
          <w:p w14:paraId="2DEA73F8" w14:textId="718C25AA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Integrate worksheet applications through pasting, linking, and embedding.</w:t>
            </w:r>
          </w:p>
        </w:tc>
        <w:tc>
          <w:tcPr>
            <w:tcW w:w="1620" w:type="dxa"/>
          </w:tcPr>
          <w:p w14:paraId="166FCC22" w14:textId="27C72561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F0B09F9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3662C9" w14:textId="66F77710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4</w:t>
            </w:r>
          </w:p>
        </w:tc>
        <w:tc>
          <w:tcPr>
            <w:tcW w:w="7650" w:type="dxa"/>
            <w:vAlign w:val="center"/>
          </w:tcPr>
          <w:p w14:paraId="6178697F" w14:textId="07D502F9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, format, and modify charts using spreadsheet software.</w:t>
            </w:r>
          </w:p>
        </w:tc>
        <w:tc>
          <w:tcPr>
            <w:tcW w:w="1620" w:type="dxa"/>
          </w:tcPr>
          <w:p w14:paraId="63741AFB" w14:textId="69C49246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42331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F54062" w14:textId="4EBFF46B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5</w:t>
            </w:r>
          </w:p>
        </w:tc>
        <w:tc>
          <w:tcPr>
            <w:tcW w:w="7650" w:type="dxa"/>
            <w:vAlign w:val="center"/>
          </w:tcPr>
          <w:p w14:paraId="7BB3C3AB" w14:textId="585A0B47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 formulas and use standard functions using spreadsheet software.</w:t>
            </w:r>
          </w:p>
        </w:tc>
        <w:tc>
          <w:tcPr>
            <w:tcW w:w="1620" w:type="dxa"/>
          </w:tcPr>
          <w:p w14:paraId="3A666FAE" w14:textId="24D60488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5F6635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E4679BE" w14:textId="7CDC46B8" w:rsidR="00F30033" w:rsidRPr="00F875DE" w:rsidRDefault="00F30033" w:rsidP="00F30033">
            <w:r w:rsidRPr="009124A4">
              <w:t>406</w:t>
            </w:r>
          </w:p>
        </w:tc>
        <w:tc>
          <w:tcPr>
            <w:tcW w:w="7650" w:type="dxa"/>
            <w:vAlign w:val="center"/>
          </w:tcPr>
          <w:p w14:paraId="50B95CB1" w14:textId="602DE751" w:rsidR="00F30033" w:rsidRPr="00F875DE" w:rsidRDefault="00F30033" w:rsidP="00F30033">
            <w:r w:rsidRPr="009124A4">
              <w:t>RESERVED</w:t>
            </w:r>
          </w:p>
        </w:tc>
        <w:tc>
          <w:tcPr>
            <w:tcW w:w="1620" w:type="dxa"/>
          </w:tcPr>
          <w:p w14:paraId="7225D7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2105B85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DEE7432" w14:textId="5C0FEFAE" w:rsidR="00F30033" w:rsidRPr="00E32942" w:rsidRDefault="00F30033" w:rsidP="00F30033">
            <w:r w:rsidRPr="009124A4">
              <w:t>407</w:t>
            </w:r>
          </w:p>
        </w:tc>
        <w:tc>
          <w:tcPr>
            <w:tcW w:w="7650" w:type="dxa"/>
            <w:vAlign w:val="center"/>
          </w:tcPr>
          <w:p w14:paraId="6FECA044" w14:textId="6A6ADD92" w:rsidR="00F30033" w:rsidRPr="00E32942" w:rsidRDefault="00F30033" w:rsidP="00F30033">
            <w:r w:rsidRPr="009124A4">
              <w:t>Manipulate multiple worksheets and workbooks.</w:t>
            </w:r>
          </w:p>
        </w:tc>
        <w:tc>
          <w:tcPr>
            <w:tcW w:w="1620" w:type="dxa"/>
          </w:tcPr>
          <w:p w14:paraId="63CD458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0B9A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2E0B00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B857C6D" w14:textId="20C31171" w:rsidR="00F30033" w:rsidRPr="00E32942" w:rsidRDefault="00F30033" w:rsidP="00F30033">
            <w:r w:rsidRPr="009124A4">
              <w:t>408</w:t>
            </w:r>
          </w:p>
        </w:tc>
        <w:tc>
          <w:tcPr>
            <w:tcW w:w="7650" w:type="dxa"/>
            <w:vAlign w:val="center"/>
          </w:tcPr>
          <w:p w14:paraId="7B0361B9" w14:textId="7680E900" w:rsidR="00F30033" w:rsidRPr="00E32942" w:rsidRDefault="00F30033" w:rsidP="00F30033">
            <w:r w:rsidRPr="009124A4">
              <w:t>RESERVED</w:t>
            </w:r>
          </w:p>
        </w:tc>
        <w:tc>
          <w:tcPr>
            <w:tcW w:w="1620" w:type="dxa"/>
          </w:tcPr>
          <w:p w14:paraId="4BC8E76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6305C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2C16DE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25A717F" w14:textId="4A7793BE" w:rsidR="00F30033" w:rsidRPr="00E32942" w:rsidRDefault="00F30033" w:rsidP="00F30033">
            <w:r w:rsidRPr="009124A4">
              <w:t>409</w:t>
            </w:r>
          </w:p>
        </w:tc>
        <w:tc>
          <w:tcPr>
            <w:tcW w:w="7650" w:type="dxa"/>
            <w:vAlign w:val="center"/>
          </w:tcPr>
          <w:p w14:paraId="62C0D6FF" w14:textId="0A9A5987" w:rsidR="00F30033" w:rsidRPr="00E32942" w:rsidRDefault="00F30033" w:rsidP="00F30033">
            <w:r w:rsidRPr="009124A4">
              <w:t>Summarize complex data facts</w:t>
            </w:r>
            <w:r w:rsidR="008E5D82">
              <w:t xml:space="preserve">, </w:t>
            </w:r>
            <w:r w:rsidRPr="009124A4">
              <w:t xml:space="preserve">including </w:t>
            </w:r>
            <w:r w:rsidR="008E5D82">
              <w:t>p</w:t>
            </w:r>
            <w:r w:rsidRPr="009124A4">
              <w:t>ivot-tables and look-up tables.</w:t>
            </w:r>
          </w:p>
        </w:tc>
        <w:tc>
          <w:tcPr>
            <w:tcW w:w="1620" w:type="dxa"/>
          </w:tcPr>
          <w:p w14:paraId="1B04E7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07B2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1326EFB" w14:textId="77777777" w:rsidR="004255F5" w:rsidRDefault="004255F5" w:rsidP="007F79E0">
      <w:pPr>
        <w:pStyle w:val="Heading2"/>
      </w:pPr>
    </w:p>
    <w:p w14:paraId="12963548" w14:textId="76D862C1" w:rsidR="007F79E0" w:rsidRDefault="007F79E0" w:rsidP="007F79E0">
      <w:pPr>
        <w:pStyle w:val="Heading2"/>
      </w:pPr>
      <w:r>
        <w:lastRenderedPageBreak/>
        <w:t xml:space="preserve">500 </w:t>
      </w:r>
      <w:r w:rsidR="00F30033">
        <w:t>Database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59F5F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bookmarkEnd w:id="2"/>
      <w:tr w:rsidR="00F30033" w:rsidRPr="00E60D07" w14:paraId="64B4DFE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3D6D65B" w14:textId="780F8CE9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501</w:t>
            </w:r>
          </w:p>
        </w:tc>
        <w:tc>
          <w:tcPr>
            <w:tcW w:w="7650" w:type="dxa"/>
            <w:vAlign w:val="center"/>
          </w:tcPr>
          <w:p w14:paraId="43EA4BD5" w14:textId="47FF85E4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Enter data and update databas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C04BD6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9FF0FDE" w14:textId="5D66F582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502</w:t>
            </w:r>
          </w:p>
        </w:tc>
        <w:tc>
          <w:tcPr>
            <w:tcW w:w="7650" w:type="dxa"/>
            <w:vAlign w:val="center"/>
          </w:tcPr>
          <w:p w14:paraId="191074CB" w14:textId="678AEBAE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Create databases.</w:t>
            </w:r>
          </w:p>
        </w:tc>
        <w:tc>
          <w:tcPr>
            <w:tcW w:w="1620" w:type="dxa"/>
            <w:vAlign w:val="center"/>
          </w:tcPr>
          <w:p w14:paraId="275D4B9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3A65B3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616618E" w14:textId="732B5B46" w:rsidR="00F30033" w:rsidRPr="00E20E4E" w:rsidRDefault="00F30033" w:rsidP="00F30033">
            <w:r w:rsidRPr="00D546CD">
              <w:t>503</w:t>
            </w:r>
          </w:p>
        </w:tc>
        <w:tc>
          <w:tcPr>
            <w:tcW w:w="7650" w:type="dxa"/>
            <w:vAlign w:val="center"/>
          </w:tcPr>
          <w:p w14:paraId="23A934D8" w14:textId="445DCA0C" w:rsidR="00F30033" w:rsidRPr="00E20E4E" w:rsidRDefault="00F30033" w:rsidP="00F30033">
            <w:r w:rsidRPr="00D546CD">
              <w:t>Query databases.</w:t>
            </w:r>
          </w:p>
        </w:tc>
        <w:tc>
          <w:tcPr>
            <w:tcW w:w="1620" w:type="dxa"/>
            <w:vAlign w:val="center"/>
          </w:tcPr>
          <w:p w14:paraId="2D5CF50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6F3CF6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8B9ED2D" w14:textId="3F76EB30" w:rsidR="00F30033" w:rsidRPr="00E20E4E" w:rsidRDefault="00F30033" w:rsidP="00F30033">
            <w:r w:rsidRPr="00D546CD">
              <w:t>504</w:t>
            </w:r>
          </w:p>
        </w:tc>
        <w:tc>
          <w:tcPr>
            <w:tcW w:w="7650" w:type="dxa"/>
            <w:vAlign w:val="center"/>
          </w:tcPr>
          <w:p w14:paraId="0FCCDC0D" w14:textId="61014A67" w:rsidR="00F30033" w:rsidRPr="00E20E4E" w:rsidRDefault="00F30033" w:rsidP="00F30033">
            <w:r w:rsidRPr="00D546CD">
              <w:t>Develop relationships to create queries.</w:t>
            </w:r>
          </w:p>
        </w:tc>
        <w:tc>
          <w:tcPr>
            <w:tcW w:w="1620" w:type="dxa"/>
            <w:vAlign w:val="center"/>
          </w:tcPr>
          <w:p w14:paraId="4122863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B407B1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5DE3EC9" w14:textId="7BA46B77" w:rsidR="00F30033" w:rsidRPr="00E20E4E" w:rsidRDefault="00F30033" w:rsidP="00F30033">
            <w:r w:rsidRPr="00D546CD">
              <w:t>505</w:t>
            </w:r>
          </w:p>
        </w:tc>
        <w:tc>
          <w:tcPr>
            <w:tcW w:w="7650" w:type="dxa"/>
            <w:vAlign w:val="center"/>
          </w:tcPr>
          <w:p w14:paraId="5A1B6F0C" w14:textId="5159E249" w:rsidR="00F30033" w:rsidRPr="00E20E4E" w:rsidRDefault="00F30033" w:rsidP="00F30033">
            <w:r w:rsidRPr="00D546CD">
              <w:t>Create reports and forms/combo boxes.</w:t>
            </w:r>
          </w:p>
        </w:tc>
        <w:tc>
          <w:tcPr>
            <w:tcW w:w="1620" w:type="dxa"/>
            <w:vAlign w:val="center"/>
          </w:tcPr>
          <w:p w14:paraId="69800A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A5CC89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21BDEC4" w14:textId="004AE8DC" w:rsidR="00F30033" w:rsidRPr="00D9079C" w:rsidRDefault="00F30033" w:rsidP="00F30033">
            <w:r w:rsidRPr="00D546CD">
              <w:t>506</w:t>
            </w:r>
          </w:p>
        </w:tc>
        <w:tc>
          <w:tcPr>
            <w:tcW w:w="7650" w:type="dxa"/>
            <w:vAlign w:val="center"/>
          </w:tcPr>
          <w:p w14:paraId="523DAD70" w14:textId="54D3E755" w:rsidR="00F30033" w:rsidRPr="00D9079C" w:rsidRDefault="00F30033" w:rsidP="00F30033">
            <w:r w:rsidRPr="00D546CD">
              <w:t>RESERVED</w:t>
            </w:r>
          </w:p>
        </w:tc>
        <w:tc>
          <w:tcPr>
            <w:tcW w:w="1620" w:type="dxa"/>
            <w:vAlign w:val="center"/>
          </w:tcPr>
          <w:p w14:paraId="2333904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32F7E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8DB7422" w:rsidR="007F79E0" w:rsidRDefault="007F79E0" w:rsidP="007F79E0">
      <w:pPr>
        <w:pStyle w:val="Heading2"/>
      </w:pPr>
      <w:r>
        <w:t xml:space="preserve">600 </w:t>
      </w:r>
      <w:r w:rsidR="00F30033">
        <w:t xml:space="preserve">Presentation Softwa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418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5BEF1E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3A14760" w14:textId="302E1C43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601</w:t>
            </w:r>
          </w:p>
        </w:tc>
        <w:tc>
          <w:tcPr>
            <w:tcW w:w="7650" w:type="dxa"/>
            <w:vAlign w:val="center"/>
          </w:tcPr>
          <w:p w14:paraId="6D3BFECC" w14:textId="198A187E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Create, edit, and format presentation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414A37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953893B" w14:textId="0F005FDB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602</w:t>
            </w:r>
          </w:p>
        </w:tc>
        <w:tc>
          <w:tcPr>
            <w:tcW w:w="7650" w:type="dxa"/>
            <w:vAlign w:val="center"/>
          </w:tcPr>
          <w:p w14:paraId="24C47381" w14:textId="2C4FC119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Enhance a presentation with advanced features.</w:t>
            </w:r>
          </w:p>
        </w:tc>
        <w:tc>
          <w:tcPr>
            <w:tcW w:w="1620" w:type="dxa"/>
            <w:vAlign w:val="center"/>
          </w:tcPr>
          <w:p w14:paraId="1F8FD1E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AEDD74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CFE745" w14:textId="0D14A7C3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603</w:t>
            </w:r>
          </w:p>
        </w:tc>
        <w:tc>
          <w:tcPr>
            <w:tcW w:w="7650" w:type="dxa"/>
            <w:vAlign w:val="center"/>
          </w:tcPr>
          <w:p w14:paraId="60E81024" w14:textId="4FAA126D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3E4BBFA" w:rsidR="00EA581C" w:rsidRDefault="00EA581C" w:rsidP="00EA581C">
      <w:pPr>
        <w:pStyle w:val="Heading2"/>
      </w:pPr>
      <w:r>
        <w:t xml:space="preserve">700 </w:t>
      </w:r>
      <w:r w:rsidR="00F30033">
        <w:t xml:space="preserve">Desktop Publishing Softwa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D271D5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36B3BC2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4A0934" w14:textId="227E62CE" w:rsidR="00F30033" w:rsidRPr="00E60D07" w:rsidRDefault="00F30033" w:rsidP="00F30033">
            <w:pPr>
              <w:rPr>
                <w:rFonts w:eastAsia="Times New Roman" w:cs="Arial"/>
              </w:rPr>
            </w:pPr>
            <w:r w:rsidRPr="003E1623">
              <w:t>701</w:t>
            </w:r>
          </w:p>
        </w:tc>
        <w:tc>
          <w:tcPr>
            <w:tcW w:w="7650" w:type="dxa"/>
            <w:vAlign w:val="center"/>
          </w:tcPr>
          <w:p w14:paraId="534FD653" w14:textId="77EDB407" w:rsidR="00F30033" w:rsidRPr="00E60D07" w:rsidRDefault="00F30033" w:rsidP="00F30033">
            <w:pPr>
              <w:rPr>
                <w:rFonts w:eastAsia="Times New Roman" w:cs="Arial"/>
              </w:rPr>
            </w:pPr>
            <w:r w:rsidRPr="003E1623">
              <w:t>Create, edit, and format public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994BE6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4843B2B" w14:textId="75FA1EEE" w:rsidR="00F30033" w:rsidRPr="00D0177F" w:rsidRDefault="00F30033" w:rsidP="00F30033">
            <w:r w:rsidRPr="003E1623">
              <w:t>702</w:t>
            </w:r>
          </w:p>
        </w:tc>
        <w:tc>
          <w:tcPr>
            <w:tcW w:w="7650" w:type="dxa"/>
            <w:vAlign w:val="center"/>
          </w:tcPr>
          <w:p w14:paraId="6FDED19C" w14:textId="5F782870" w:rsidR="00F30033" w:rsidRPr="00D0177F" w:rsidRDefault="00F30033" w:rsidP="00F30033">
            <w:r w:rsidRPr="003E1623">
              <w:t xml:space="preserve">Enhance a publication with advanced features. </w:t>
            </w:r>
          </w:p>
        </w:tc>
        <w:tc>
          <w:tcPr>
            <w:tcW w:w="1620" w:type="dxa"/>
            <w:vAlign w:val="center"/>
          </w:tcPr>
          <w:p w14:paraId="521C4A9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95A13C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ADB852" w14:textId="5D4EF488" w:rsidR="00F30033" w:rsidRPr="00D0177F" w:rsidRDefault="00F30033" w:rsidP="00F30033">
            <w:r w:rsidRPr="003E1623">
              <w:t>703</w:t>
            </w:r>
          </w:p>
        </w:tc>
        <w:tc>
          <w:tcPr>
            <w:tcW w:w="7650" w:type="dxa"/>
            <w:vAlign w:val="center"/>
          </w:tcPr>
          <w:p w14:paraId="4184EC1E" w14:textId="116FCD71" w:rsidR="00F30033" w:rsidRPr="00D0177F" w:rsidRDefault="00F30033" w:rsidP="00F30033">
            <w:r w:rsidRPr="003E1623">
              <w:t>Apply design principles</w:t>
            </w:r>
            <w:r w:rsidR="008E5D82">
              <w:t xml:space="preserve"> of </w:t>
            </w:r>
            <w:r w:rsidRPr="003E1623">
              <w:t>contrast, repetition, alignment, proximity</w:t>
            </w:r>
            <w:r w:rsidR="008E5D82">
              <w:t xml:space="preserve"> as they relate</w:t>
            </w:r>
            <w:r w:rsidRPr="003E1623">
              <w:t xml:space="preserve"> to page layout.</w:t>
            </w:r>
          </w:p>
        </w:tc>
        <w:tc>
          <w:tcPr>
            <w:tcW w:w="1620" w:type="dxa"/>
            <w:vAlign w:val="center"/>
          </w:tcPr>
          <w:p w14:paraId="23631BE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B200D0" w14:textId="77777777" w:rsidR="004255F5" w:rsidRDefault="004255F5" w:rsidP="00FA5C60">
      <w:pPr>
        <w:pStyle w:val="Heading2"/>
      </w:pPr>
      <w:bookmarkStart w:id="3" w:name="_Hlk66374067"/>
    </w:p>
    <w:p w14:paraId="386FCD95" w14:textId="77777777" w:rsidR="004255F5" w:rsidRDefault="004255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50D5E2EF" w:rsidR="00FA5C60" w:rsidRDefault="00FA5C60" w:rsidP="00FA5C60">
      <w:pPr>
        <w:pStyle w:val="Heading2"/>
      </w:pPr>
      <w:r>
        <w:lastRenderedPageBreak/>
        <w:t xml:space="preserve">800 </w:t>
      </w:r>
      <w:r w:rsidR="00F30033">
        <w:t>Communications and Collabo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4865A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16072BA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2532089" w14:textId="3C297336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1</w:t>
            </w:r>
          </w:p>
        </w:tc>
        <w:tc>
          <w:tcPr>
            <w:tcW w:w="7650" w:type="dxa"/>
            <w:vAlign w:val="center"/>
          </w:tcPr>
          <w:p w14:paraId="6A13E116" w14:textId="2DD31621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Utilize electronics communications softwa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BB9D34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C2244EA" w14:textId="4FE5258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2</w:t>
            </w:r>
          </w:p>
        </w:tc>
        <w:tc>
          <w:tcPr>
            <w:tcW w:w="7650" w:type="dxa"/>
            <w:vAlign w:val="center"/>
          </w:tcPr>
          <w:p w14:paraId="39BA9508" w14:textId="5106FD5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Apply electronics and phone communications etiquette.</w:t>
            </w:r>
          </w:p>
        </w:tc>
        <w:tc>
          <w:tcPr>
            <w:tcW w:w="1620" w:type="dxa"/>
            <w:vAlign w:val="center"/>
          </w:tcPr>
          <w:p w14:paraId="45F42D7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B572B6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2EB1786" w14:textId="47BEA161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3</w:t>
            </w:r>
          </w:p>
        </w:tc>
        <w:tc>
          <w:tcPr>
            <w:tcW w:w="7650" w:type="dxa"/>
            <w:vAlign w:val="center"/>
          </w:tcPr>
          <w:p w14:paraId="5FF22327" w14:textId="37F5D1A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Use scheduling and contact management software.</w:t>
            </w:r>
          </w:p>
        </w:tc>
        <w:tc>
          <w:tcPr>
            <w:tcW w:w="1620" w:type="dxa"/>
            <w:vAlign w:val="center"/>
          </w:tcPr>
          <w:p w14:paraId="673B87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EBFFD5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DFCCD82" w14:textId="60260D0F" w:rsidR="00F30033" w:rsidRPr="00214FED" w:rsidRDefault="00F30033" w:rsidP="00F30033">
            <w:r w:rsidRPr="00280A4C">
              <w:t>804</w:t>
            </w:r>
          </w:p>
        </w:tc>
        <w:tc>
          <w:tcPr>
            <w:tcW w:w="7650" w:type="dxa"/>
            <w:vAlign w:val="center"/>
          </w:tcPr>
          <w:p w14:paraId="6664DFAC" w14:textId="7830169E" w:rsidR="00F30033" w:rsidRPr="00214FED" w:rsidRDefault="00F30033" w:rsidP="00F30033">
            <w:r w:rsidRPr="00280A4C">
              <w:t>Utilize electronic collaboration tools.</w:t>
            </w:r>
          </w:p>
        </w:tc>
        <w:tc>
          <w:tcPr>
            <w:tcW w:w="1620" w:type="dxa"/>
            <w:vAlign w:val="center"/>
          </w:tcPr>
          <w:p w14:paraId="46E5B59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0231EC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E3ED8D3" w14:textId="2FE7D2EB" w:rsidR="00F30033" w:rsidRPr="00214FED" w:rsidRDefault="00F30033" w:rsidP="00F30033">
            <w:r w:rsidRPr="00280A4C">
              <w:t>805</w:t>
            </w:r>
          </w:p>
        </w:tc>
        <w:tc>
          <w:tcPr>
            <w:tcW w:w="7650" w:type="dxa"/>
            <w:vAlign w:val="center"/>
          </w:tcPr>
          <w:p w14:paraId="1C10CD47" w14:textId="0F0AD933" w:rsidR="00F30033" w:rsidRPr="00214FED" w:rsidRDefault="00F30033" w:rsidP="00F30033">
            <w:r w:rsidRPr="00280A4C">
              <w:t>Distinguish and utilize different types of social media.</w:t>
            </w:r>
          </w:p>
        </w:tc>
        <w:tc>
          <w:tcPr>
            <w:tcW w:w="1620" w:type="dxa"/>
            <w:vAlign w:val="center"/>
          </w:tcPr>
          <w:p w14:paraId="4B9FE03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7B78D44B" w:rsidR="00FA5C60" w:rsidRDefault="00FA5C60" w:rsidP="00FA5C60">
      <w:pPr>
        <w:pStyle w:val="Heading2"/>
      </w:pPr>
      <w:r>
        <w:t xml:space="preserve">900 </w:t>
      </w:r>
      <w:r w:rsidR="00F30033">
        <w:t>Offic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5A92D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489342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76B5848" w14:textId="76EF2BAD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901</w:t>
            </w:r>
          </w:p>
        </w:tc>
        <w:tc>
          <w:tcPr>
            <w:tcW w:w="7650" w:type="dxa"/>
            <w:vAlign w:val="center"/>
          </w:tcPr>
          <w:p w14:paraId="5C267A34" w14:textId="4692BB5E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 xml:space="preserve">Build keyboarding speed and accuracy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6F0310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EA1D777" w14:textId="38AD5F92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902</w:t>
            </w:r>
          </w:p>
        </w:tc>
        <w:tc>
          <w:tcPr>
            <w:tcW w:w="7650" w:type="dxa"/>
            <w:vAlign w:val="center"/>
          </w:tcPr>
          <w:p w14:paraId="41D3C546" w14:textId="7D26A3DE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Use copier, fax, and scanner features.</w:t>
            </w:r>
          </w:p>
        </w:tc>
        <w:tc>
          <w:tcPr>
            <w:tcW w:w="1620" w:type="dxa"/>
            <w:vAlign w:val="center"/>
          </w:tcPr>
          <w:p w14:paraId="7443EE7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CCBB0F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7968DB9" w14:textId="3CD5CD91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903</w:t>
            </w:r>
          </w:p>
        </w:tc>
        <w:tc>
          <w:tcPr>
            <w:tcW w:w="7650" w:type="dxa"/>
            <w:vAlign w:val="center"/>
          </w:tcPr>
          <w:p w14:paraId="15C7CF6C" w14:textId="4024AFE7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 xml:space="preserve">File and manage </w:t>
            </w:r>
            <w:r w:rsidR="008E5D82" w:rsidRPr="00282B1B">
              <w:t xml:space="preserve">physical and electronic </w:t>
            </w:r>
            <w:r w:rsidRPr="00282B1B">
              <w:t>records and materials.</w:t>
            </w:r>
          </w:p>
        </w:tc>
        <w:tc>
          <w:tcPr>
            <w:tcW w:w="1620" w:type="dxa"/>
            <w:vAlign w:val="center"/>
          </w:tcPr>
          <w:p w14:paraId="2D6D14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A7742B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6A487D4" w14:textId="72EB7963" w:rsidR="00F30033" w:rsidRPr="001F72A9" w:rsidRDefault="00F30033" w:rsidP="00F30033">
            <w:r w:rsidRPr="00282B1B">
              <w:t>904</w:t>
            </w:r>
          </w:p>
        </w:tc>
        <w:tc>
          <w:tcPr>
            <w:tcW w:w="7650" w:type="dxa"/>
            <w:vAlign w:val="center"/>
          </w:tcPr>
          <w:p w14:paraId="40FB7FAC" w14:textId="6F450CB6" w:rsidR="00F30033" w:rsidRPr="001F72A9" w:rsidRDefault="00F30033" w:rsidP="00F30033">
            <w:r w:rsidRPr="00282B1B">
              <w:t>Process incoming and outgoing mail.</w:t>
            </w:r>
          </w:p>
        </w:tc>
        <w:tc>
          <w:tcPr>
            <w:tcW w:w="1620" w:type="dxa"/>
            <w:vAlign w:val="center"/>
          </w:tcPr>
          <w:p w14:paraId="0B5DB10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BDF45A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176FEFB" w14:textId="3CD52542" w:rsidR="00F30033" w:rsidRPr="001F72A9" w:rsidRDefault="00F30033" w:rsidP="00F30033">
            <w:r w:rsidRPr="00282B1B">
              <w:t>905</w:t>
            </w:r>
          </w:p>
        </w:tc>
        <w:tc>
          <w:tcPr>
            <w:tcW w:w="7650" w:type="dxa"/>
            <w:vAlign w:val="center"/>
          </w:tcPr>
          <w:p w14:paraId="6D209CF3" w14:textId="0F2A6274" w:rsidR="00F30033" w:rsidRPr="001F72A9" w:rsidRDefault="00F30033" w:rsidP="00F30033">
            <w:r w:rsidRPr="00282B1B">
              <w:t>Use interpersonal communication skills in a diverse work environment.</w:t>
            </w:r>
          </w:p>
        </w:tc>
        <w:tc>
          <w:tcPr>
            <w:tcW w:w="1620" w:type="dxa"/>
            <w:vAlign w:val="center"/>
          </w:tcPr>
          <w:p w14:paraId="1732183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2F052F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85292A4" w14:textId="3B6F81FA" w:rsidR="00F30033" w:rsidRPr="001F72A9" w:rsidRDefault="00F30033" w:rsidP="00F30033">
            <w:r w:rsidRPr="00282B1B">
              <w:t>906</w:t>
            </w:r>
          </w:p>
        </w:tc>
        <w:tc>
          <w:tcPr>
            <w:tcW w:w="7650" w:type="dxa"/>
            <w:vAlign w:val="center"/>
          </w:tcPr>
          <w:p w14:paraId="42D09EAE" w14:textId="5A7D0E6D" w:rsidR="00F30033" w:rsidRPr="001F72A9" w:rsidRDefault="00F30033" w:rsidP="00F30033">
            <w:r w:rsidRPr="00282B1B">
              <w:t>Follow procedures to package, ship materials, verify</w:t>
            </w:r>
            <w:r w:rsidR="008E5D82">
              <w:t>,</w:t>
            </w:r>
            <w:r w:rsidRPr="00282B1B">
              <w:t xml:space="preserve"> and receive shipments.</w:t>
            </w:r>
          </w:p>
        </w:tc>
        <w:tc>
          <w:tcPr>
            <w:tcW w:w="1620" w:type="dxa"/>
            <w:vAlign w:val="center"/>
          </w:tcPr>
          <w:p w14:paraId="586451C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73990F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A3AB318" w14:textId="4843C64E" w:rsidR="00F30033" w:rsidRPr="00FA01B5" w:rsidRDefault="00F30033" w:rsidP="00F30033">
            <w:r w:rsidRPr="00282B1B">
              <w:t>907</w:t>
            </w:r>
          </w:p>
        </w:tc>
        <w:tc>
          <w:tcPr>
            <w:tcW w:w="7650" w:type="dxa"/>
            <w:vAlign w:val="center"/>
          </w:tcPr>
          <w:p w14:paraId="48F578A9" w14:textId="6B1B6CC9" w:rsidR="00F30033" w:rsidRPr="00FA01B5" w:rsidRDefault="00F30033" w:rsidP="00F30033">
            <w:r w:rsidRPr="00282B1B">
              <w:t>Compile data and compose documents.</w:t>
            </w:r>
          </w:p>
        </w:tc>
        <w:tc>
          <w:tcPr>
            <w:tcW w:w="1620" w:type="dxa"/>
            <w:vAlign w:val="center"/>
          </w:tcPr>
          <w:p w14:paraId="0C22B62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B39A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A91F04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E5919C8" w14:textId="16293BAE" w:rsidR="00F30033" w:rsidRPr="00FA01B5" w:rsidRDefault="00F30033" w:rsidP="00F30033">
            <w:r w:rsidRPr="00282B1B">
              <w:t>908</w:t>
            </w:r>
          </w:p>
        </w:tc>
        <w:tc>
          <w:tcPr>
            <w:tcW w:w="7650" w:type="dxa"/>
            <w:vAlign w:val="center"/>
          </w:tcPr>
          <w:p w14:paraId="1B3F01CC" w14:textId="0A9F5FD1" w:rsidR="00F30033" w:rsidRPr="00FA01B5" w:rsidRDefault="00F30033" w:rsidP="00F30033">
            <w:r w:rsidRPr="00282B1B">
              <w:t>Plan travel arrangements and events.</w:t>
            </w:r>
          </w:p>
        </w:tc>
        <w:tc>
          <w:tcPr>
            <w:tcW w:w="1620" w:type="dxa"/>
            <w:vAlign w:val="center"/>
          </w:tcPr>
          <w:p w14:paraId="5B34B76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D42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CFB2C8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7739655" w14:textId="1766DD67" w:rsidR="00F30033" w:rsidRPr="00FA01B5" w:rsidRDefault="00F30033" w:rsidP="00F30033">
            <w:r w:rsidRPr="00282B1B">
              <w:t>909</w:t>
            </w:r>
          </w:p>
        </w:tc>
        <w:tc>
          <w:tcPr>
            <w:tcW w:w="7650" w:type="dxa"/>
            <w:vAlign w:val="center"/>
          </w:tcPr>
          <w:p w14:paraId="585B208E" w14:textId="60487A21" w:rsidR="00F30033" w:rsidRPr="00FA01B5" w:rsidRDefault="00F30033" w:rsidP="00F30033">
            <w:r w:rsidRPr="00282B1B">
              <w:t>Create and maintain a budget.</w:t>
            </w:r>
          </w:p>
        </w:tc>
        <w:tc>
          <w:tcPr>
            <w:tcW w:w="1620" w:type="dxa"/>
            <w:vAlign w:val="center"/>
          </w:tcPr>
          <w:p w14:paraId="3AFCDF8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8D04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5F22809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A7A3983" w14:textId="5782294A" w:rsidR="00F30033" w:rsidRPr="00FA01B5" w:rsidRDefault="00F30033" w:rsidP="00F30033">
            <w:r w:rsidRPr="00282B1B">
              <w:t>910</w:t>
            </w:r>
          </w:p>
        </w:tc>
        <w:tc>
          <w:tcPr>
            <w:tcW w:w="7650" w:type="dxa"/>
            <w:vAlign w:val="center"/>
          </w:tcPr>
          <w:p w14:paraId="7DFD1CA5" w14:textId="3776EBE7" w:rsidR="00F30033" w:rsidRPr="00FA01B5" w:rsidRDefault="00F30033" w:rsidP="00F30033">
            <w:r w:rsidRPr="00282B1B">
              <w:t>Apply proofreader's marks and revise text.</w:t>
            </w:r>
          </w:p>
        </w:tc>
        <w:tc>
          <w:tcPr>
            <w:tcW w:w="1620" w:type="dxa"/>
            <w:vAlign w:val="center"/>
          </w:tcPr>
          <w:p w14:paraId="7240DFC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596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2C7928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06A3C16" w14:textId="6844C599" w:rsidR="00F30033" w:rsidRPr="00FA01B5" w:rsidRDefault="00F30033" w:rsidP="00F30033">
            <w:r w:rsidRPr="00282B1B">
              <w:t>911</w:t>
            </w:r>
          </w:p>
        </w:tc>
        <w:tc>
          <w:tcPr>
            <w:tcW w:w="7650" w:type="dxa"/>
            <w:vAlign w:val="center"/>
          </w:tcPr>
          <w:p w14:paraId="068FD716" w14:textId="315D5FC4" w:rsidR="00F30033" w:rsidRPr="00FA01B5" w:rsidRDefault="00F30033" w:rsidP="00F30033">
            <w:r w:rsidRPr="00282B1B">
              <w:t>Use interactive presentation devices.</w:t>
            </w:r>
          </w:p>
        </w:tc>
        <w:tc>
          <w:tcPr>
            <w:tcW w:w="1620" w:type="dxa"/>
            <w:vAlign w:val="center"/>
          </w:tcPr>
          <w:p w14:paraId="573B183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D0EA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3D95FF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2FDFE2A" w14:textId="662FAC3B" w:rsidR="00F30033" w:rsidRPr="00FA01B5" w:rsidRDefault="00F30033" w:rsidP="00F30033">
            <w:r w:rsidRPr="00282B1B">
              <w:t>912</w:t>
            </w:r>
          </w:p>
        </w:tc>
        <w:tc>
          <w:tcPr>
            <w:tcW w:w="7650" w:type="dxa"/>
            <w:vAlign w:val="center"/>
          </w:tcPr>
          <w:p w14:paraId="550C6CE5" w14:textId="4DEF3EF5" w:rsidR="00F30033" w:rsidRPr="00FA01B5" w:rsidRDefault="00F30033" w:rsidP="00F30033">
            <w:r w:rsidRPr="00282B1B">
              <w:t>Utilize office reference manuals/materials.</w:t>
            </w:r>
          </w:p>
        </w:tc>
        <w:tc>
          <w:tcPr>
            <w:tcW w:w="1620" w:type="dxa"/>
            <w:vAlign w:val="center"/>
          </w:tcPr>
          <w:p w14:paraId="58BA6CA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E705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47D20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3685A6F" w14:textId="6E4F0994" w:rsidR="00F30033" w:rsidRPr="00FA01B5" w:rsidRDefault="00F30033" w:rsidP="00F30033">
            <w:r w:rsidRPr="00282B1B">
              <w:t>913</w:t>
            </w:r>
          </w:p>
        </w:tc>
        <w:tc>
          <w:tcPr>
            <w:tcW w:w="7650" w:type="dxa"/>
            <w:vAlign w:val="center"/>
          </w:tcPr>
          <w:p w14:paraId="656239DA" w14:textId="692F6507" w:rsidR="00F30033" w:rsidRPr="00FA01B5" w:rsidRDefault="00F30033" w:rsidP="00F30033">
            <w:r w:rsidRPr="00282B1B">
              <w:t>Integrate various office software.</w:t>
            </w:r>
          </w:p>
        </w:tc>
        <w:tc>
          <w:tcPr>
            <w:tcW w:w="1620" w:type="dxa"/>
            <w:vAlign w:val="center"/>
          </w:tcPr>
          <w:p w14:paraId="04523EC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E54C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7958B156" w14:textId="77777777" w:rsidR="004255F5" w:rsidRDefault="004255F5">
      <w:pPr>
        <w:rPr>
          <w:rFonts w:eastAsiaTheme="majorEastAsia" w:cs="Arial"/>
          <w:b/>
          <w:bCs/>
          <w:sz w:val="26"/>
          <w:szCs w:val="26"/>
        </w:rPr>
      </w:pPr>
      <w:bookmarkStart w:id="4" w:name="_Hlk66374286"/>
      <w:r>
        <w:br w:type="page"/>
      </w:r>
    </w:p>
    <w:p w14:paraId="40B9515A" w14:textId="342E900A" w:rsidR="00E31D6A" w:rsidRDefault="00E31D6A" w:rsidP="00E31D6A">
      <w:pPr>
        <w:pStyle w:val="Heading2"/>
      </w:pPr>
      <w:r>
        <w:lastRenderedPageBreak/>
        <w:t xml:space="preserve">1000 </w:t>
      </w:r>
      <w:r w:rsidR="00F30033">
        <w:t xml:space="preserve">Office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EBED9E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7F4900B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DA31837" w14:textId="103F1E7F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1</w:t>
            </w:r>
          </w:p>
        </w:tc>
        <w:tc>
          <w:tcPr>
            <w:tcW w:w="7650" w:type="dxa"/>
            <w:vAlign w:val="center"/>
          </w:tcPr>
          <w:p w14:paraId="64E4B478" w14:textId="2D86E66D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Plan and manage office activities</w:t>
            </w:r>
            <w:r w:rsidR="008E5D82">
              <w:t xml:space="preserve">, </w:t>
            </w:r>
            <w:r w:rsidRPr="003D1FA4">
              <w:t>e.g., agendas, minutes, meetings</w:t>
            </w:r>
            <w:r w:rsidR="008E5D82">
              <w:t>,</w:t>
            </w:r>
            <w:r w:rsidRPr="003D1FA4">
              <w:t xml:space="preserve"> and workshop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971A3B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EAC6576" w14:textId="629E514E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2</w:t>
            </w:r>
          </w:p>
        </w:tc>
        <w:tc>
          <w:tcPr>
            <w:tcW w:w="7650" w:type="dxa"/>
            <w:vAlign w:val="center"/>
          </w:tcPr>
          <w:p w14:paraId="26BD2DB8" w14:textId="59DBA541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Describe the roles and responsibilities of an office manager within the organizational chart.</w:t>
            </w:r>
          </w:p>
        </w:tc>
        <w:tc>
          <w:tcPr>
            <w:tcW w:w="1620" w:type="dxa"/>
            <w:vAlign w:val="center"/>
          </w:tcPr>
          <w:p w14:paraId="428FBB1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49A279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7A1A36E" w14:textId="219A726E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3</w:t>
            </w:r>
          </w:p>
        </w:tc>
        <w:tc>
          <w:tcPr>
            <w:tcW w:w="7650" w:type="dxa"/>
            <w:vAlign w:val="center"/>
          </w:tcPr>
          <w:p w14:paraId="1F077C8B" w14:textId="43A5C6C0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 xml:space="preserve">Use workplace ergonomics and follow office safety practices. </w:t>
            </w:r>
          </w:p>
        </w:tc>
        <w:tc>
          <w:tcPr>
            <w:tcW w:w="1620" w:type="dxa"/>
            <w:vAlign w:val="center"/>
          </w:tcPr>
          <w:p w14:paraId="7D41A23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01D7F3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8EE2DFE" w14:textId="62AE1A74" w:rsidR="00F30033" w:rsidRPr="001F72A9" w:rsidRDefault="00F30033" w:rsidP="00F30033">
            <w:r w:rsidRPr="003D1FA4">
              <w:t>1004</w:t>
            </w:r>
          </w:p>
        </w:tc>
        <w:tc>
          <w:tcPr>
            <w:tcW w:w="7650" w:type="dxa"/>
            <w:vAlign w:val="center"/>
          </w:tcPr>
          <w:p w14:paraId="04672419" w14:textId="607A5250" w:rsidR="00F30033" w:rsidRPr="001F72A9" w:rsidRDefault="00F30033" w:rsidP="00F30033">
            <w:r w:rsidRPr="003D1FA4">
              <w:t>Utilize time management skills by setting priorities and performing multiple tasks.</w:t>
            </w:r>
          </w:p>
        </w:tc>
        <w:tc>
          <w:tcPr>
            <w:tcW w:w="1620" w:type="dxa"/>
            <w:vAlign w:val="center"/>
          </w:tcPr>
          <w:p w14:paraId="03E076C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8C221A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A6799C" w14:textId="62846D72" w:rsidR="00F30033" w:rsidRPr="001F72A9" w:rsidRDefault="00F30033" w:rsidP="00F30033">
            <w:r w:rsidRPr="003D1FA4">
              <w:t>1005</w:t>
            </w:r>
          </w:p>
        </w:tc>
        <w:tc>
          <w:tcPr>
            <w:tcW w:w="7650" w:type="dxa"/>
            <w:vAlign w:val="center"/>
          </w:tcPr>
          <w:p w14:paraId="2B942FAA" w14:textId="5B808DA4" w:rsidR="00F30033" w:rsidRPr="001F72A9" w:rsidRDefault="00F30033" w:rsidP="00F30033">
            <w:r w:rsidRPr="003D1FA4">
              <w:t>Create, maintain, implement, and follow policy/procedure manual.</w:t>
            </w:r>
          </w:p>
        </w:tc>
        <w:tc>
          <w:tcPr>
            <w:tcW w:w="1620" w:type="dxa"/>
            <w:vAlign w:val="center"/>
          </w:tcPr>
          <w:p w14:paraId="6EF546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C57C9D9" w:rsidR="001314D6" w:rsidRDefault="001314D6" w:rsidP="001314D6">
      <w:pPr>
        <w:pStyle w:val="Heading2"/>
      </w:pPr>
      <w:r>
        <w:t xml:space="preserve">1100 </w:t>
      </w:r>
      <w:r w:rsidR="00F30033">
        <w:t>Business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3DEBC7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7CC0B0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19DF645" w14:textId="1CAB8B56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1</w:t>
            </w:r>
          </w:p>
        </w:tc>
        <w:tc>
          <w:tcPr>
            <w:tcW w:w="7650" w:type="dxa"/>
            <w:vAlign w:val="center"/>
          </w:tcPr>
          <w:p w14:paraId="03FDA277" w14:textId="6060BAD7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Perform calculations using addition, subtraction, multiplication</w:t>
            </w:r>
            <w:r w:rsidR="008E5D82">
              <w:t xml:space="preserve">, </w:t>
            </w:r>
            <w:r w:rsidRPr="007629F7">
              <w:t>and divisio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E73AD8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9D0E56A" w14:textId="636EACE0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2</w:t>
            </w:r>
          </w:p>
        </w:tc>
        <w:tc>
          <w:tcPr>
            <w:tcW w:w="7650" w:type="dxa"/>
            <w:vAlign w:val="center"/>
          </w:tcPr>
          <w:p w14:paraId="1DFDD85F" w14:textId="2B429E6B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Convert decimals, percents</w:t>
            </w:r>
            <w:r w:rsidR="008E5D82">
              <w:t>,</w:t>
            </w:r>
            <w:r w:rsidRPr="007629F7">
              <w:t xml:space="preserve"> and fractions to their equivalent parts.</w:t>
            </w:r>
          </w:p>
        </w:tc>
        <w:tc>
          <w:tcPr>
            <w:tcW w:w="1620" w:type="dxa"/>
            <w:vAlign w:val="center"/>
          </w:tcPr>
          <w:p w14:paraId="2E6265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3A21A35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D6540A" w14:textId="2654ED3F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3</w:t>
            </w:r>
          </w:p>
        </w:tc>
        <w:tc>
          <w:tcPr>
            <w:tcW w:w="7650" w:type="dxa"/>
            <w:vAlign w:val="center"/>
          </w:tcPr>
          <w:p w14:paraId="5762DEAB" w14:textId="5AA084E5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Maintain business checking and savings accounts.</w:t>
            </w:r>
          </w:p>
        </w:tc>
        <w:tc>
          <w:tcPr>
            <w:tcW w:w="1620" w:type="dxa"/>
            <w:vAlign w:val="center"/>
          </w:tcPr>
          <w:p w14:paraId="07053A9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45F30C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BBD8430" w14:textId="232D8F23" w:rsidR="00F30033" w:rsidRPr="00BA2FD2" w:rsidRDefault="00F30033" w:rsidP="00F30033">
            <w:r w:rsidRPr="007629F7">
              <w:t>1104</w:t>
            </w:r>
          </w:p>
        </w:tc>
        <w:tc>
          <w:tcPr>
            <w:tcW w:w="7650" w:type="dxa"/>
            <w:vAlign w:val="center"/>
          </w:tcPr>
          <w:p w14:paraId="2084F9A9" w14:textId="10CE4D15" w:rsidR="00F30033" w:rsidRPr="00BA2FD2" w:rsidRDefault="00F30033" w:rsidP="00F30033">
            <w:r w:rsidRPr="007629F7">
              <w:t>Calculate discounts and sales tax.</w:t>
            </w:r>
          </w:p>
        </w:tc>
        <w:tc>
          <w:tcPr>
            <w:tcW w:w="1620" w:type="dxa"/>
            <w:vAlign w:val="center"/>
          </w:tcPr>
          <w:p w14:paraId="286A82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3AE5A2B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30033">
        <w:t>Accou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47C1F71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24F315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2CDF6BA" w14:textId="77EEB585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1</w:t>
            </w:r>
          </w:p>
        </w:tc>
        <w:tc>
          <w:tcPr>
            <w:tcW w:w="7650" w:type="dxa"/>
            <w:vAlign w:val="center"/>
          </w:tcPr>
          <w:p w14:paraId="127F1AA2" w14:textId="48648B10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pply the accounting equation and classify accoun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C1B18A9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325D749" w14:textId="7AE46F77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2</w:t>
            </w:r>
          </w:p>
        </w:tc>
        <w:tc>
          <w:tcPr>
            <w:tcW w:w="7650" w:type="dxa"/>
            <w:vAlign w:val="center"/>
          </w:tcPr>
          <w:p w14:paraId="0DC0FA31" w14:textId="79ECBC5E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nalyze transactions effecting assets, liabilities</w:t>
            </w:r>
            <w:r w:rsidR="008E5D82">
              <w:t>,</w:t>
            </w:r>
            <w:r w:rsidRPr="00B128A6">
              <w:t xml:space="preserve"> and owner's equity.</w:t>
            </w:r>
          </w:p>
        </w:tc>
        <w:tc>
          <w:tcPr>
            <w:tcW w:w="1620" w:type="dxa"/>
            <w:vAlign w:val="center"/>
          </w:tcPr>
          <w:p w14:paraId="3F4AE8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6CDDC0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68DC398" w14:textId="476C2800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3</w:t>
            </w:r>
          </w:p>
        </w:tc>
        <w:tc>
          <w:tcPr>
            <w:tcW w:w="7650" w:type="dxa"/>
            <w:vAlign w:val="center"/>
          </w:tcPr>
          <w:p w14:paraId="27955A8A" w14:textId="1D6FDC0C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nalyze transactions into debit and credit parts.</w:t>
            </w:r>
          </w:p>
        </w:tc>
        <w:tc>
          <w:tcPr>
            <w:tcW w:w="1620" w:type="dxa"/>
            <w:vAlign w:val="center"/>
          </w:tcPr>
          <w:p w14:paraId="27BF1C1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2E191B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27DE48F" w14:textId="6CF51DA0" w:rsidR="00F30033" w:rsidRPr="001F72A9" w:rsidRDefault="00F30033" w:rsidP="00F30033">
            <w:r w:rsidRPr="00B128A6">
              <w:t>1204</w:t>
            </w:r>
          </w:p>
        </w:tc>
        <w:tc>
          <w:tcPr>
            <w:tcW w:w="7650" w:type="dxa"/>
            <w:vAlign w:val="center"/>
          </w:tcPr>
          <w:p w14:paraId="42B625D4" w14:textId="1A951E6F" w:rsidR="00F30033" w:rsidRPr="001F72A9" w:rsidRDefault="00F30033" w:rsidP="00F30033">
            <w:r w:rsidRPr="00B128A6">
              <w:t>Post to general ledger.</w:t>
            </w:r>
          </w:p>
        </w:tc>
        <w:tc>
          <w:tcPr>
            <w:tcW w:w="1620" w:type="dxa"/>
            <w:vAlign w:val="center"/>
          </w:tcPr>
          <w:p w14:paraId="60D614B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F058FB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F119EEA" w14:textId="65BD52CD" w:rsidR="00F30033" w:rsidRPr="008A11F4" w:rsidRDefault="00F30033" w:rsidP="00F30033">
            <w:r w:rsidRPr="00B128A6">
              <w:t>1205</w:t>
            </w:r>
          </w:p>
        </w:tc>
        <w:tc>
          <w:tcPr>
            <w:tcW w:w="7650" w:type="dxa"/>
            <w:vAlign w:val="center"/>
          </w:tcPr>
          <w:p w14:paraId="220A53C5" w14:textId="2B1E7171" w:rsidR="00F30033" w:rsidRPr="008A11F4" w:rsidRDefault="00F30033" w:rsidP="00F30033">
            <w:r w:rsidRPr="00B128A6">
              <w:t>Reconcile bank statements and establish and replenish petty cash fund.</w:t>
            </w:r>
          </w:p>
        </w:tc>
        <w:tc>
          <w:tcPr>
            <w:tcW w:w="1620" w:type="dxa"/>
            <w:vAlign w:val="center"/>
          </w:tcPr>
          <w:p w14:paraId="013C81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3F5DF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F76452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B21B20D" w14:textId="49F2D644" w:rsidR="00F30033" w:rsidRPr="008A11F4" w:rsidRDefault="00F30033" w:rsidP="00F30033">
            <w:r w:rsidRPr="00B128A6">
              <w:t>1206</w:t>
            </w:r>
          </w:p>
        </w:tc>
        <w:tc>
          <w:tcPr>
            <w:tcW w:w="7650" w:type="dxa"/>
            <w:vAlign w:val="center"/>
          </w:tcPr>
          <w:p w14:paraId="36B87FB4" w14:textId="0412BCDB" w:rsidR="00F30033" w:rsidRPr="008A11F4" w:rsidRDefault="00F30033" w:rsidP="00F30033">
            <w:r w:rsidRPr="00B128A6">
              <w:t>Prepare worksheet and adjusting entries.</w:t>
            </w:r>
          </w:p>
        </w:tc>
        <w:tc>
          <w:tcPr>
            <w:tcW w:w="1620" w:type="dxa"/>
            <w:vAlign w:val="center"/>
          </w:tcPr>
          <w:p w14:paraId="5F07F43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06A9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F2BC77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06C5852" w14:textId="5DE3E257" w:rsidR="00F30033" w:rsidRPr="008A11F4" w:rsidRDefault="00F30033" w:rsidP="00F30033">
            <w:r w:rsidRPr="00B128A6">
              <w:lastRenderedPageBreak/>
              <w:t>1207</w:t>
            </w:r>
          </w:p>
        </w:tc>
        <w:tc>
          <w:tcPr>
            <w:tcW w:w="7650" w:type="dxa"/>
            <w:vAlign w:val="center"/>
          </w:tcPr>
          <w:p w14:paraId="17852AFE" w14:textId="0A6F1A12" w:rsidR="00F30033" w:rsidRPr="008A11F4" w:rsidRDefault="00F30033" w:rsidP="00F30033">
            <w:r w:rsidRPr="00B128A6">
              <w:t>Prepare balance sheet and income statement.</w:t>
            </w:r>
          </w:p>
        </w:tc>
        <w:tc>
          <w:tcPr>
            <w:tcW w:w="1620" w:type="dxa"/>
            <w:vAlign w:val="center"/>
          </w:tcPr>
          <w:p w14:paraId="6ACF06A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EE6D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E1250D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53A870C" w14:textId="6347DEAE" w:rsidR="00F30033" w:rsidRPr="008A11F4" w:rsidRDefault="00F30033" w:rsidP="00F30033">
            <w:r w:rsidRPr="00B128A6">
              <w:t>1208</w:t>
            </w:r>
          </w:p>
        </w:tc>
        <w:tc>
          <w:tcPr>
            <w:tcW w:w="7650" w:type="dxa"/>
            <w:vAlign w:val="center"/>
          </w:tcPr>
          <w:p w14:paraId="215BA80F" w14:textId="5736B79D" w:rsidR="00F30033" w:rsidRPr="008A11F4" w:rsidRDefault="00F30033" w:rsidP="00F30033">
            <w:r w:rsidRPr="00B128A6">
              <w:t>Record adjusting and closing entries.</w:t>
            </w:r>
          </w:p>
        </w:tc>
        <w:tc>
          <w:tcPr>
            <w:tcW w:w="1620" w:type="dxa"/>
            <w:vAlign w:val="center"/>
          </w:tcPr>
          <w:p w14:paraId="544B12F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23DE4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61C6D8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4FA0A70" w14:textId="692EEC48" w:rsidR="00F30033" w:rsidRPr="008A11F4" w:rsidRDefault="00F30033" w:rsidP="00F30033">
            <w:r w:rsidRPr="00B128A6">
              <w:t>1209</w:t>
            </w:r>
          </w:p>
        </w:tc>
        <w:tc>
          <w:tcPr>
            <w:tcW w:w="7650" w:type="dxa"/>
            <w:vAlign w:val="center"/>
          </w:tcPr>
          <w:p w14:paraId="376F67D2" w14:textId="482B75B9" w:rsidR="00F30033" w:rsidRPr="008A11F4" w:rsidRDefault="00F30033" w:rsidP="00F30033">
            <w:r w:rsidRPr="00B128A6">
              <w:t>Prepare timesheets payroll records.</w:t>
            </w:r>
          </w:p>
        </w:tc>
        <w:tc>
          <w:tcPr>
            <w:tcW w:w="1620" w:type="dxa"/>
            <w:vAlign w:val="center"/>
          </w:tcPr>
          <w:p w14:paraId="47EEA3F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14981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83917C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1D000F4" w14:textId="465025CE" w:rsidR="00F30033" w:rsidRPr="008A11F4" w:rsidRDefault="00F30033" w:rsidP="00F30033">
            <w:r w:rsidRPr="00B128A6">
              <w:t>1210</w:t>
            </w:r>
          </w:p>
        </w:tc>
        <w:tc>
          <w:tcPr>
            <w:tcW w:w="7650" w:type="dxa"/>
            <w:vAlign w:val="center"/>
          </w:tcPr>
          <w:p w14:paraId="63C16A67" w14:textId="0BC72362" w:rsidR="00F30033" w:rsidRPr="008A11F4" w:rsidRDefault="00F30033" w:rsidP="00F30033">
            <w:r w:rsidRPr="00B128A6">
              <w:t>Prepare payroll accounting taxes and reports.</w:t>
            </w:r>
          </w:p>
        </w:tc>
        <w:tc>
          <w:tcPr>
            <w:tcW w:w="1620" w:type="dxa"/>
            <w:vAlign w:val="center"/>
          </w:tcPr>
          <w:p w14:paraId="0E1BE27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CC8C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C2A924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C3307E0" w14:textId="71A52E61" w:rsidR="00F30033" w:rsidRPr="008A11F4" w:rsidRDefault="00F30033" w:rsidP="00F30033">
            <w:r w:rsidRPr="00B128A6">
              <w:t>1211</w:t>
            </w:r>
          </w:p>
        </w:tc>
        <w:tc>
          <w:tcPr>
            <w:tcW w:w="7650" w:type="dxa"/>
            <w:vAlign w:val="center"/>
          </w:tcPr>
          <w:p w14:paraId="6CC1DE76" w14:textId="68F13FE3" w:rsidR="00F30033" w:rsidRPr="008A11F4" w:rsidRDefault="00F30033" w:rsidP="00F30033">
            <w:r w:rsidRPr="00B128A6">
              <w:t>Identify types of accounting software.</w:t>
            </w:r>
          </w:p>
        </w:tc>
        <w:tc>
          <w:tcPr>
            <w:tcW w:w="1620" w:type="dxa"/>
            <w:vAlign w:val="center"/>
          </w:tcPr>
          <w:p w14:paraId="648036A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BD59C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2BBBB5" w14:textId="7B28DCF8" w:rsidR="00F30033" w:rsidRDefault="00F30033" w:rsidP="00F30033">
      <w:pPr>
        <w:pStyle w:val="Heading2"/>
      </w:pPr>
      <w:r>
        <w:t>1300 B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0033" w:rsidRPr="00E60D07" w14:paraId="08F5D8ED" w14:textId="77777777" w:rsidTr="002C770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CCEBAA" w14:textId="77777777" w:rsidR="00F30033" w:rsidRPr="00E60D07" w:rsidRDefault="00F30033" w:rsidP="002C770D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D79BB97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1E59BD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655EE1" w14:textId="3E6F883D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2E42CAB" w14:textId="77777777" w:rsidTr="009753BC">
        <w:trPr>
          <w:trHeight w:val="288"/>
        </w:trPr>
        <w:tc>
          <w:tcPr>
            <w:tcW w:w="715" w:type="dxa"/>
          </w:tcPr>
          <w:p w14:paraId="5A8FB7E4" w14:textId="4343135F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1301</w:t>
            </w:r>
          </w:p>
        </w:tc>
        <w:tc>
          <w:tcPr>
            <w:tcW w:w="7650" w:type="dxa"/>
          </w:tcPr>
          <w:p w14:paraId="568E7DB8" w14:textId="7823172E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379D82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46647F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767E02C" w14:textId="77777777" w:rsidTr="009753BC">
        <w:trPr>
          <w:trHeight w:val="288"/>
        </w:trPr>
        <w:tc>
          <w:tcPr>
            <w:tcW w:w="715" w:type="dxa"/>
          </w:tcPr>
          <w:p w14:paraId="469276B6" w14:textId="466B6C8D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1302</w:t>
            </w:r>
          </w:p>
        </w:tc>
        <w:tc>
          <w:tcPr>
            <w:tcW w:w="7650" w:type="dxa"/>
          </w:tcPr>
          <w:p w14:paraId="7BE0EEBE" w14:textId="188AA78C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Explain crimes often associated with business and organizations</w:t>
            </w:r>
            <w:r w:rsidR="008E5D82">
              <w:t xml:space="preserve">, </w:t>
            </w:r>
            <w:r w:rsidRPr="008D18E0">
              <w:t>e.g., embezzlement, extortion, computer crimes.</w:t>
            </w:r>
          </w:p>
        </w:tc>
        <w:tc>
          <w:tcPr>
            <w:tcW w:w="1620" w:type="dxa"/>
            <w:vAlign w:val="center"/>
          </w:tcPr>
          <w:p w14:paraId="7F33EBE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5EEDB8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3CEFD9C" w14:textId="77777777" w:rsidTr="009753BC">
        <w:trPr>
          <w:trHeight w:val="288"/>
        </w:trPr>
        <w:tc>
          <w:tcPr>
            <w:tcW w:w="715" w:type="dxa"/>
          </w:tcPr>
          <w:p w14:paraId="270FB893" w14:textId="6F22B846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1303</w:t>
            </w:r>
          </w:p>
        </w:tc>
        <w:tc>
          <w:tcPr>
            <w:tcW w:w="7650" w:type="dxa"/>
          </w:tcPr>
          <w:p w14:paraId="2128A8E9" w14:textId="3F649719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Identify proper use of business technology and property</w:t>
            </w:r>
            <w:r w:rsidR="008E5D82">
              <w:t xml:space="preserve">, </w:t>
            </w:r>
            <w:r w:rsidRPr="008D18E0">
              <w:t>e.g., computers, cell phones, telephones.</w:t>
            </w:r>
          </w:p>
        </w:tc>
        <w:tc>
          <w:tcPr>
            <w:tcW w:w="1620" w:type="dxa"/>
            <w:vAlign w:val="center"/>
          </w:tcPr>
          <w:p w14:paraId="2FE4AD6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2DC986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BAA7319" w14:textId="77777777" w:rsidTr="009753BC">
        <w:trPr>
          <w:trHeight w:val="288"/>
        </w:trPr>
        <w:tc>
          <w:tcPr>
            <w:tcW w:w="715" w:type="dxa"/>
          </w:tcPr>
          <w:p w14:paraId="06E41607" w14:textId="5FA6D7EC" w:rsidR="00F30033" w:rsidRPr="001F72A9" w:rsidRDefault="00F30033" w:rsidP="00F30033">
            <w:r w:rsidRPr="008D18E0">
              <w:t>1304</w:t>
            </w:r>
          </w:p>
        </w:tc>
        <w:tc>
          <w:tcPr>
            <w:tcW w:w="7650" w:type="dxa"/>
          </w:tcPr>
          <w:p w14:paraId="772DC18A" w14:textId="53D27FD7" w:rsidR="00F30033" w:rsidRPr="001F72A9" w:rsidRDefault="00F30033" w:rsidP="00F30033">
            <w:r w:rsidRPr="008D18E0">
              <w:t>Explain the importance of confidentiality in the workplace.</w:t>
            </w:r>
          </w:p>
        </w:tc>
        <w:tc>
          <w:tcPr>
            <w:tcW w:w="1620" w:type="dxa"/>
            <w:vAlign w:val="center"/>
          </w:tcPr>
          <w:p w14:paraId="3166B16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B0E0B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9036E39" w14:textId="77777777" w:rsidTr="009753BC">
        <w:trPr>
          <w:trHeight w:val="288"/>
        </w:trPr>
        <w:tc>
          <w:tcPr>
            <w:tcW w:w="715" w:type="dxa"/>
          </w:tcPr>
          <w:p w14:paraId="350E6804" w14:textId="25DC858B" w:rsidR="00F30033" w:rsidRPr="008A11F4" w:rsidRDefault="00F30033" w:rsidP="00F30033">
            <w:r w:rsidRPr="008D18E0">
              <w:t>1305</w:t>
            </w:r>
          </w:p>
        </w:tc>
        <w:tc>
          <w:tcPr>
            <w:tcW w:w="7650" w:type="dxa"/>
          </w:tcPr>
          <w:p w14:paraId="04B92471" w14:textId="35B0E3C2" w:rsidR="00F30033" w:rsidRPr="008A11F4" w:rsidRDefault="00F30033" w:rsidP="00F30033">
            <w:r w:rsidRPr="008D18E0">
              <w:t>Compare types of contracts, including related accountability.</w:t>
            </w:r>
          </w:p>
        </w:tc>
        <w:tc>
          <w:tcPr>
            <w:tcW w:w="1620" w:type="dxa"/>
            <w:vAlign w:val="center"/>
          </w:tcPr>
          <w:p w14:paraId="4DB7C55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1B511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BF58E41" w14:textId="77777777" w:rsidTr="009753BC">
        <w:trPr>
          <w:trHeight w:val="288"/>
        </w:trPr>
        <w:tc>
          <w:tcPr>
            <w:tcW w:w="715" w:type="dxa"/>
          </w:tcPr>
          <w:p w14:paraId="33A84C63" w14:textId="4B68338B" w:rsidR="00F30033" w:rsidRPr="008A11F4" w:rsidRDefault="00F30033" w:rsidP="00F30033">
            <w:r w:rsidRPr="008D18E0">
              <w:t>1306</w:t>
            </w:r>
          </w:p>
        </w:tc>
        <w:tc>
          <w:tcPr>
            <w:tcW w:w="7650" w:type="dxa"/>
          </w:tcPr>
          <w:p w14:paraId="5A8736F9" w14:textId="2433E657" w:rsidR="00F30033" w:rsidRPr="008A11F4" w:rsidRDefault="00F30033" w:rsidP="00F30033">
            <w:r w:rsidRPr="008D18E0">
              <w:t>Identify laws/acts pertaining to business.</w:t>
            </w:r>
          </w:p>
        </w:tc>
        <w:tc>
          <w:tcPr>
            <w:tcW w:w="1620" w:type="dxa"/>
            <w:vAlign w:val="center"/>
          </w:tcPr>
          <w:p w14:paraId="1054D3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412A0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CD3B52E" w14:textId="77777777" w:rsidTr="009753BC">
        <w:trPr>
          <w:trHeight w:val="288"/>
        </w:trPr>
        <w:tc>
          <w:tcPr>
            <w:tcW w:w="715" w:type="dxa"/>
          </w:tcPr>
          <w:p w14:paraId="765F334B" w14:textId="20A88C67" w:rsidR="00F30033" w:rsidRPr="008A11F4" w:rsidRDefault="00F30033" w:rsidP="00F30033">
            <w:r w:rsidRPr="008D18E0">
              <w:t>1307</w:t>
            </w:r>
          </w:p>
        </w:tc>
        <w:tc>
          <w:tcPr>
            <w:tcW w:w="7650" w:type="dxa"/>
          </w:tcPr>
          <w:p w14:paraId="3D3FC2BA" w14:textId="2A395C73" w:rsidR="00F30033" w:rsidRPr="008A11F4" w:rsidRDefault="00F30033" w:rsidP="00F30033">
            <w:r w:rsidRPr="008D18E0">
              <w:t>Display professionalism and workplace integrity.</w:t>
            </w:r>
          </w:p>
        </w:tc>
        <w:tc>
          <w:tcPr>
            <w:tcW w:w="1620" w:type="dxa"/>
            <w:vAlign w:val="center"/>
          </w:tcPr>
          <w:p w14:paraId="521E246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82EA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8CCA04C" w14:textId="19017A2E" w:rsidR="00F30033" w:rsidRDefault="00F30033" w:rsidP="00F30033">
      <w:pPr>
        <w:pStyle w:val="Heading2"/>
      </w:pPr>
      <w:r>
        <w:t xml:space="preserve">1400 Office Procedures and Customer Service Commun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0033" w:rsidRPr="00E60D07" w14:paraId="701F64F0" w14:textId="77777777" w:rsidTr="002C770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D2E6266" w14:textId="77777777" w:rsidR="00F30033" w:rsidRPr="00E60D07" w:rsidRDefault="00F30033" w:rsidP="002C770D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7818DEA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02E1FF3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8C943B" w14:textId="08A6F779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7605F1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F702C4B" w14:textId="1CA3DCC0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1401</w:t>
            </w:r>
          </w:p>
        </w:tc>
        <w:tc>
          <w:tcPr>
            <w:tcW w:w="7650" w:type="dxa"/>
            <w:vAlign w:val="center"/>
          </w:tcPr>
          <w:p w14:paraId="0D6022AC" w14:textId="3C60E609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C1EE9D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8FDB04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4AC1B82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72D0A9E" w14:textId="1463BB3B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1402</w:t>
            </w:r>
          </w:p>
        </w:tc>
        <w:tc>
          <w:tcPr>
            <w:tcW w:w="7650" w:type="dxa"/>
            <w:vAlign w:val="center"/>
          </w:tcPr>
          <w:p w14:paraId="35FCFC48" w14:textId="4C51B786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Describe the advantages of customer service in building a loyal customer base.</w:t>
            </w:r>
          </w:p>
        </w:tc>
        <w:tc>
          <w:tcPr>
            <w:tcW w:w="1620" w:type="dxa"/>
            <w:vAlign w:val="center"/>
          </w:tcPr>
          <w:p w14:paraId="4567286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86C85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C87951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4C1BF1B" w14:textId="23839B6C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1403</w:t>
            </w:r>
          </w:p>
        </w:tc>
        <w:tc>
          <w:tcPr>
            <w:tcW w:w="7650" w:type="dxa"/>
            <w:vAlign w:val="center"/>
          </w:tcPr>
          <w:p w14:paraId="17CD1E9E" w14:textId="6F2F6233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RESERVED</w:t>
            </w:r>
          </w:p>
        </w:tc>
        <w:tc>
          <w:tcPr>
            <w:tcW w:w="1620" w:type="dxa"/>
            <w:vAlign w:val="center"/>
          </w:tcPr>
          <w:p w14:paraId="331C428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E31188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393F03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86F7238" w14:textId="66A2A848" w:rsidR="00F30033" w:rsidRPr="001F72A9" w:rsidRDefault="00F30033" w:rsidP="00F30033">
            <w:r w:rsidRPr="008270D7">
              <w:t>1404</w:t>
            </w:r>
          </w:p>
        </w:tc>
        <w:tc>
          <w:tcPr>
            <w:tcW w:w="7650" w:type="dxa"/>
            <w:vAlign w:val="center"/>
          </w:tcPr>
          <w:p w14:paraId="067D802D" w14:textId="7E594683" w:rsidR="00F30033" w:rsidRPr="001F72A9" w:rsidRDefault="00F30033" w:rsidP="00F30033">
            <w:r w:rsidRPr="008270D7">
              <w:t>Use effective face-to-face or remote communication with internal and external customers.</w:t>
            </w:r>
          </w:p>
        </w:tc>
        <w:tc>
          <w:tcPr>
            <w:tcW w:w="1620" w:type="dxa"/>
            <w:vAlign w:val="center"/>
          </w:tcPr>
          <w:p w14:paraId="17AAE9C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D86B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088DA1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D744707" w14:textId="25ABC552" w:rsidR="00F30033" w:rsidRPr="008A11F4" w:rsidRDefault="00F30033" w:rsidP="00F30033">
            <w:r w:rsidRPr="008270D7">
              <w:t>1405</w:t>
            </w:r>
          </w:p>
        </w:tc>
        <w:tc>
          <w:tcPr>
            <w:tcW w:w="7650" w:type="dxa"/>
            <w:vAlign w:val="center"/>
          </w:tcPr>
          <w:p w14:paraId="60D59C7A" w14:textId="081037FE" w:rsidR="00F30033" w:rsidRPr="008A11F4" w:rsidRDefault="00F30033" w:rsidP="00F30033">
            <w:r w:rsidRPr="008270D7">
              <w:t>Identify the ways a customer service representative can develop a rapport with customers.</w:t>
            </w:r>
          </w:p>
        </w:tc>
        <w:tc>
          <w:tcPr>
            <w:tcW w:w="1620" w:type="dxa"/>
            <w:vAlign w:val="center"/>
          </w:tcPr>
          <w:p w14:paraId="7DE0D25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F2C55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D1AB2C7" w14:textId="1F2BEB8D" w:rsidR="00F30033" w:rsidRDefault="00F30033" w:rsidP="00F30033">
      <w:pPr>
        <w:pStyle w:val="Heading2"/>
      </w:pPr>
      <w:r>
        <w:lastRenderedPageBreak/>
        <w:t>1500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0033" w:rsidRPr="00E60D07" w14:paraId="52F90A2D" w14:textId="77777777" w:rsidTr="002C770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4495E39" w14:textId="77777777" w:rsidR="00F30033" w:rsidRPr="00E60D07" w:rsidRDefault="00F30033" w:rsidP="002C770D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DB09A0E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B12F3C3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11E503E" w14:textId="5FF7944A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2BD696C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7084E45" w14:textId="451CAA75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1501</w:t>
            </w:r>
          </w:p>
        </w:tc>
        <w:tc>
          <w:tcPr>
            <w:tcW w:w="7650" w:type="dxa"/>
            <w:vAlign w:val="center"/>
          </w:tcPr>
          <w:p w14:paraId="54AF7273" w14:textId="3A4E7A2B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9C687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03FD4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4715747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2631E5E" w14:textId="0A829A19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1502</w:t>
            </w:r>
          </w:p>
        </w:tc>
        <w:tc>
          <w:tcPr>
            <w:tcW w:w="7650" w:type="dxa"/>
            <w:vAlign w:val="center"/>
          </w:tcPr>
          <w:p w14:paraId="0F90EEB8" w14:textId="71C924B0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4622B1E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0FD97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C6409D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D216D05" w14:textId="04188FB5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1503</w:t>
            </w:r>
          </w:p>
        </w:tc>
        <w:tc>
          <w:tcPr>
            <w:tcW w:w="7650" w:type="dxa"/>
            <w:vAlign w:val="center"/>
          </w:tcPr>
          <w:p w14:paraId="26601B5B" w14:textId="6B55FBA1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500630E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88FB6C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6D534F5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4D99E1A" w14:textId="7EC23BCD" w:rsidR="00F30033" w:rsidRPr="001F72A9" w:rsidRDefault="00F30033" w:rsidP="00F30033">
            <w:r w:rsidRPr="00A56EA6">
              <w:t>1504</w:t>
            </w:r>
          </w:p>
        </w:tc>
        <w:tc>
          <w:tcPr>
            <w:tcW w:w="7650" w:type="dxa"/>
            <w:vAlign w:val="center"/>
          </w:tcPr>
          <w:p w14:paraId="2B92F2A2" w14:textId="699B7BD4" w:rsidR="00F30033" w:rsidRPr="001F72A9" w:rsidRDefault="00F30033" w:rsidP="00F30033"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3F730A9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6B1A1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51FDFD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C5D68DC" w14:textId="18AA6354" w:rsidR="00F30033" w:rsidRPr="008A11F4" w:rsidRDefault="00F30033" w:rsidP="00F30033">
            <w:r w:rsidRPr="00A56EA6">
              <w:t>1505</w:t>
            </w:r>
          </w:p>
        </w:tc>
        <w:tc>
          <w:tcPr>
            <w:tcW w:w="7650" w:type="dxa"/>
            <w:vAlign w:val="center"/>
          </w:tcPr>
          <w:p w14:paraId="768C68D4" w14:textId="3E3EB218" w:rsidR="00F30033" w:rsidRPr="008A11F4" w:rsidRDefault="00F30033" w:rsidP="00F30033"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039E93F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F237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969E67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2DC59D5" w14:textId="590FDB95" w:rsidR="00F30033" w:rsidRPr="008A11F4" w:rsidRDefault="00F30033" w:rsidP="00F30033">
            <w:r w:rsidRPr="00A56EA6">
              <w:t>1506</w:t>
            </w:r>
          </w:p>
        </w:tc>
        <w:tc>
          <w:tcPr>
            <w:tcW w:w="7650" w:type="dxa"/>
            <w:vAlign w:val="center"/>
          </w:tcPr>
          <w:p w14:paraId="3A6F28E8" w14:textId="3AA05B89" w:rsidR="00F30033" w:rsidRPr="008A11F4" w:rsidRDefault="00F30033" w:rsidP="00F30033"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55810EA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1C8D6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8A1720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EBA22BD" w14:textId="3C30D1CA" w:rsidR="00F30033" w:rsidRPr="008A11F4" w:rsidRDefault="00F30033" w:rsidP="00F30033">
            <w:r w:rsidRPr="00A56EA6">
              <w:t>1507</w:t>
            </w:r>
          </w:p>
        </w:tc>
        <w:tc>
          <w:tcPr>
            <w:tcW w:w="7650" w:type="dxa"/>
            <w:vAlign w:val="center"/>
          </w:tcPr>
          <w:p w14:paraId="05D39484" w14:textId="1D59689B" w:rsidR="00F30033" w:rsidRPr="008A11F4" w:rsidRDefault="00F30033" w:rsidP="00F30033"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20F535F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2500E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59E31" w14:textId="77777777" w:rsidR="00BD591F" w:rsidRDefault="00BD591F" w:rsidP="000733E4">
      <w:pPr>
        <w:spacing w:after="0" w:line="240" w:lineRule="auto"/>
      </w:pPr>
      <w:r>
        <w:separator/>
      </w:r>
    </w:p>
  </w:endnote>
  <w:endnote w:type="continuationSeparator" w:id="0">
    <w:p w14:paraId="46BB6476" w14:textId="77777777" w:rsidR="00BD591F" w:rsidRDefault="00BD591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BFE0E24" w:rsidR="00B729FA" w:rsidRPr="00F30033" w:rsidRDefault="00F30033" w:rsidP="005A4572">
    <w:pPr>
      <w:pStyle w:val="Footer"/>
      <w:tabs>
        <w:tab w:val="clear" w:pos="9360"/>
        <w:tab w:val="right" w:pos="12681"/>
      </w:tabs>
    </w:pPr>
    <w:r w:rsidRPr="00F30033">
      <w:t xml:space="preserve">Administrative Assistant &amp; Secretarial Science, General CIP </w:t>
    </w:r>
    <w:proofErr w:type="gramStart"/>
    <w:r w:rsidRPr="00F30033">
      <w:t>52.0401</w:t>
    </w:r>
    <w:r w:rsidR="00AE5EDB">
      <w:t xml:space="preserve">  POS</w:t>
    </w:r>
    <w:proofErr w:type="gramEnd"/>
    <w:r w:rsidR="00AE5EDB">
      <w:t xml:space="preserve"> 08 Version E</w:t>
    </w:r>
    <w:r w:rsidR="005A4572">
      <w:tab/>
    </w:r>
    <w:r w:rsidR="005A4572">
      <w:fldChar w:fldCharType="begin"/>
    </w:r>
    <w:r w:rsidR="005A4572">
      <w:instrText xml:space="preserve"> PAGE   \* MERGEFORMAT </w:instrText>
    </w:r>
    <w:r w:rsidR="005A4572">
      <w:fldChar w:fldCharType="separate"/>
    </w:r>
    <w:r w:rsidR="005A4572">
      <w:rPr>
        <w:noProof/>
      </w:rPr>
      <w:t>1</w:t>
    </w:r>
    <w:r w:rsidR="005A457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075E5" w14:textId="77777777" w:rsidR="00BD591F" w:rsidRDefault="00BD591F" w:rsidP="000733E4">
      <w:pPr>
        <w:spacing w:after="0" w:line="240" w:lineRule="auto"/>
      </w:pPr>
      <w:r>
        <w:separator/>
      </w:r>
    </w:p>
  </w:footnote>
  <w:footnote w:type="continuationSeparator" w:id="0">
    <w:p w14:paraId="35723B17" w14:textId="77777777" w:rsidR="00BD591F" w:rsidRDefault="00BD591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73D244DE" w14:textId="77777777" w:rsidR="009826BE" w:rsidRPr="007A6840" w:rsidRDefault="009826BE" w:rsidP="009826BE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A8F6CA" wp14:editId="41108876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6A280F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34EE1E" w14:textId="77777777" w:rsidR="009826BE" w:rsidRDefault="009826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14D6"/>
    <w:rsid w:val="00141FA3"/>
    <w:rsid w:val="00153EE8"/>
    <w:rsid w:val="001752DE"/>
    <w:rsid w:val="001A152A"/>
    <w:rsid w:val="001C5B5A"/>
    <w:rsid w:val="002146A6"/>
    <w:rsid w:val="00216F40"/>
    <w:rsid w:val="00217F98"/>
    <w:rsid w:val="00264B51"/>
    <w:rsid w:val="00266BB5"/>
    <w:rsid w:val="002A5F84"/>
    <w:rsid w:val="0033180A"/>
    <w:rsid w:val="003A2995"/>
    <w:rsid w:val="003A6945"/>
    <w:rsid w:val="003D27C2"/>
    <w:rsid w:val="003F39DD"/>
    <w:rsid w:val="00400CA6"/>
    <w:rsid w:val="004255F5"/>
    <w:rsid w:val="00435A12"/>
    <w:rsid w:val="00481622"/>
    <w:rsid w:val="004C2A92"/>
    <w:rsid w:val="004D4EFE"/>
    <w:rsid w:val="005047EC"/>
    <w:rsid w:val="0050684F"/>
    <w:rsid w:val="00547C10"/>
    <w:rsid w:val="005A4572"/>
    <w:rsid w:val="005D6BCE"/>
    <w:rsid w:val="0060092E"/>
    <w:rsid w:val="006704EF"/>
    <w:rsid w:val="0067455C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536E2"/>
    <w:rsid w:val="008841DF"/>
    <w:rsid w:val="008E2F3F"/>
    <w:rsid w:val="008E5D82"/>
    <w:rsid w:val="008F6DD3"/>
    <w:rsid w:val="00945C84"/>
    <w:rsid w:val="00956A11"/>
    <w:rsid w:val="00963472"/>
    <w:rsid w:val="00967D2F"/>
    <w:rsid w:val="00975D91"/>
    <w:rsid w:val="009826BE"/>
    <w:rsid w:val="00987FD7"/>
    <w:rsid w:val="009B08CB"/>
    <w:rsid w:val="009B5BEF"/>
    <w:rsid w:val="009B6E33"/>
    <w:rsid w:val="00A434D0"/>
    <w:rsid w:val="00AB147A"/>
    <w:rsid w:val="00AB3959"/>
    <w:rsid w:val="00AD7047"/>
    <w:rsid w:val="00AE5EDB"/>
    <w:rsid w:val="00B27399"/>
    <w:rsid w:val="00B65E92"/>
    <w:rsid w:val="00B719D0"/>
    <w:rsid w:val="00B729FA"/>
    <w:rsid w:val="00B82CCC"/>
    <w:rsid w:val="00BD2444"/>
    <w:rsid w:val="00BD591F"/>
    <w:rsid w:val="00C30671"/>
    <w:rsid w:val="00C36E47"/>
    <w:rsid w:val="00C54576"/>
    <w:rsid w:val="00C60E13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30033"/>
    <w:rsid w:val="00FA394D"/>
    <w:rsid w:val="00FA5C60"/>
    <w:rsid w:val="00FB6C80"/>
    <w:rsid w:val="00FD12F3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0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BAB77B-3CDD-4291-BB53-CC318AD39E1E}"/>
</file>

<file path=customXml/itemProps3.xml><?xml version="1.0" encoding="utf-8"?>
<ds:datastoreItem xmlns:ds="http://schemas.openxmlformats.org/officeDocument/2006/customXml" ds:itemID="{96C00305-314E-4272-97EE-E7A23FDFFB02}"/>
</file>

<file path=customXml/itemProps4.xml><?xml version="1.0" encoding="utf-8"?>
<ds:datastoreItem xmlns:ds="http://schemas.openxmlformats.org/officeDocument/2006/customXml" ds:itemID="{AD07ABBA-51AE-43AD-89FB-3C3BD94D52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80</Words>
  <Characters>6159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6:00Z</dcterms:created>
  <dcterms:modified xsi:type="dcterms:W3CDTF">2021-08-0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